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2BE2B" w14:textId="258BB392" w:rsidR="00004C59" w:rsidRPr="00004C59" w:rsidRDefault="00004C59" w:rsidP="00004C59">
      <w:pPr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 w:rsidRPr="00004C59">
        <w:rPr>
          <w:rFonts w:ascii="Arial" w:hAnsi="Arial" w:cs="Arial"/>
          <w:b/>
          <w:bCs/>
          <w:sz w:val="20"/>
          <w:szCs w:val="20"/>
        </w:rPr>
        <w:t>WORK PROGRAMME FOR</w:t>
      </w:r>
    </w:p>
    <w:p w14:paraId="3D26AFA1" w14:textId="60907D3E" w:rsidR="00733017" w:rsidRDefault="00004C59" w:rsidP="00812425">
      <w:pPr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 w:rsidRPr="00004C59">
        <w:rPr>
          <w:rFonts w:ascii="Arial" w:hAnsi="Arial" w:cs="Arial"/>
          <w:b/>
          <w:bCs/>
          <w:sz w:val="20"/>
          <w:szCs w:val="20"/>
        </w:rPr>
        <w:t>THE TERRESTRIAL ANIMAL HEALTH STANDARDS COMMISSION</w:t>
      </w:r>
    </w:p>
    <w:p w14:paraId="0C870D9E" w14:textId="77777777" w:rsidR="00004C59" w:rsidRPr="00A955C8" w:rsidRDefault="00004C59"/>
    <w:tbl>
      <w:tblPr>
        <w:tblW w:w="936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79"/>
        <w:gridCol w:w="3151"/>
        <w:gridCol w:w="1532"/>
        <w:gridCol w:w="2608"/>
        <w:gridCol w:w="990"/>
      </w:tblGrid>
      <w:tr w:rsidR="004F6924" w:rsidRPr="004A1D6D" w14:paraId="73AC7C2F" w14:textId="689DBEFD" w:rsidTr="003F10D5">
        <w:trPr>
          <w:trHeight w:val="467"/>
        </w:trPr>
        <w:tc>
          <w:tcPr>
            <w:tcW w:w="10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00B0F0"/>
            <w:noWrap/>
            <w:vAlign w:val="center"/>
            <w:hideMark/>
          </w:tcPr>
          <w:p w14:paraId="1BB48EF7" w14:textId="77777777" w:rsidR="004F6924" w:rsidRPr="004A1D6D" w:rsidRDefault="004F6924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Chapter</w:t>
            </w:r>
          </w:p>
        </w:tc>
        <w:tc>
          <w:tcPr>
            <w:tcW w:w="31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78DD6781" w14:textId="77777777" w:rsidR="004F6924" w:rsidRPr="004A1D6D" w:rsidRDefault="004F6924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Issues</w:t>
            </w:r>
          </w:p>
        </w:tc>
        <w:tc>
          <w:tcPr>
            <w:tcW w:w="41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00B0F0"/>
            <w:vAlign w:val="center"/>
            <w:hideMark/>
          </w:tcPr>
          <w:p w14:paraId="60D8AE88" w14:textId="47FE09BF" w:rsidR="004F6924" w:rsidRPr="004A1D6D" w:rsidRDefault="004F6924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 xml:space="preserve">Status - </w:t>
            </w:r>
            <w:r w:rsidR="005A4C22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February</w:t>
            </w:r>
            <w:r w:rsidR="005A4C22" w:rsidRPr="004A1D6D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 xml:space="preserve"> 202</w:t>
            </w:r>
            <w:r w:rsidR="005A4C22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2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nil"/>
              <w:right w:val="single" w:sz="4" w:space="0" w:color="000000" w:themeColor="text1"/>
            </w:tcBorders>
            <w:shd w:val="clear" w:color="auto" w:fill="00B0F0"/>
            <w:vAlign w:val="center"/>
          </w:tcPr>
          <w:p w14:paraId="06B4EFF7" w14:textId="2CF73D39" w:rsidR="004F6924" w:rsidRPr="004A1D6D" w:rsidRDefault="00B61D0E" w:rsidP="00C01E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B61D0E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Priority order</w:t>
            </w:r>
            <w:r w:rsidR="00C01EA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 xml:space="preserve"> *</w:t>
            </w:r>
          </w:p>
        </w:tc>
      </w:tr>
      <w:tr w:rsidR="004F6924" w:rsidRPr="004A1D6D" w14:paraId="594F38BE" w14:textId="109AF3C4" w:rsidTr="00FC337F">
        <w:trPr>
          <w:trHeight w:val="1178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B24FCAD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31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14FE5E61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7D77676E" w14:textId="77777777" w:rsidR="004F6924" w:rsidRPr="004A1D6D" w:rsidRDefault="004F6924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3F10D5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 xml:space="preserve">Stage of </w:t>
            </w:r>
            <w:r w:rsidRPr="003F10D5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br/>
              <w:t>consideration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68C7F001" w14:textId="77777777" w:rsidR="004F6924" w:rsidRPr="004A1D6D" w:rsidRDefault="004F6924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3F10D5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Remarks</w:t>
            </w:r>
            <w:r w:rsidRPr="008011EB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br/>
            </w:r>
            <w:r w:rsidRPr="004F6924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(Month when draft text first circulated for comment</w:t>
            </w:r>
            <w:r w:rsidRPr="004F6924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br/>
              <w:t>/# of rounds for comment)</w:t>
            </w:r>
          </w:p>
        </w:tc>
        <w:tc>
          <w:tcPr>
            <w:tcW w:w="990" w:type="dxa"/>
            <w:vMerge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00B0F0"/>
          </w:tcPr>
          <w:p w14:paraId="238652A3" w14:textId="77777777" w:rsidR="004F6924" w:rsidRPr="004A1D6D" w:rsidRDefault="004F6924" w:rsidP="00FE4AE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4F6924" w:rsidRPr="004A1D6D" w14:paraId="67F3A77B" w14:textId="5A417903" w:rsidTr="003F10D5">
        <w:trPr>
          <w:trHeight w:val="620"/>
        </w:trPr>
        <w:tc>
          <w:tcPr>
            <w:tcW w:w="10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0BDD2" w14:textId="77777777" w:rsidR="004F6924" w:rsidRPr="004A1D6D" w:rsidRDefault="004F6924" w:rsidP="00B37E6E">
            <w:pPr>
              <w:spacing w:after="0" w:line="240" w:lineRule="auto"/>
              <w:ind w:firstLine="51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.A.</w:t>
            </w:r>
          </w:p>
        </w:tc>
        <w:tc>
          <w:tcPr>
            <w:tcW w:w="3151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EF13E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e of terms: biosecurity / sanitary measures</w:t>
            </w:r>
          </w:p>
        </w:tc>
        <w:tc>
          <w:tcPr>
            <w:tcW w:w="1532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67259" w14:textId="77777777" w:rsidR="004F6924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  <w:p w14:paraId="153983BC" w14:textId="13325917" w:rsidR="0097681C" w:rsidRPr="004A1D6D" w:rsidRDefault="0097681C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proposed for adoption in May 2022)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F7D38" w14:textId="697BDCA8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961E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 202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1/</w:t>
            </w:r>
            <w:r w:rsidR="00961E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CCC52F1" w14:textId="4FCD0740" w:rsidR="004F6924" w:rsidRPr="004A1D6D" w:rsidRDefault="00D66FC2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4F6924" w:rsidRPr="004A1D6D" w14:paraId="3B3F4B25" w14:textId="65819346" w:rsidTr="003F10D5">
        <w:trPr>
          <w:trHeight w:val="62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96D073B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B2B57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e of terms: disease / infection / infestation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A7854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7128C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20 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6FBDCC4" w14:textId="079C0383" w:rsidR="004F6924" w:rsidRPr="004A1D6D" w:rsidRDefault="00611724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4F6924" w:rsidRPr="004A1D6D" w14:paraId="40F9DE24" w14:textId="62F05D79" w:rsidTr="003F10D5">
        <w:trPr>
          <w:trHeight w:val="62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328C75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318F4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e of terms: animal health statu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1282D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F1087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20 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A3ECF49" w14:textId="0B6099F7" w:rsidR="004F6924" w:rsidRPr="004A1D6D" w:rsidRDefault="003C6F26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4F6924" w:rsidRPr="004A1D6D" w14:paraId="08734CBB" w14:textId="15064FFA" w:rsidTr="003F10D5">
        <w:trPr>
          <w:trHeight w:val="62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CCBCF6A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0E229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e of terms: animal-based measures / measurable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111C3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36200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21 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E36D4E8" w14:textId="073F633A" w:rsidR="004F6924" w:rsidRPr="004A1D6D" w:rsidRDefault="00B71D87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4F6924" w:rsidRPr="004A1D6D" w14:paraId="2BF369A1" w14:textId="1E63D761" w:rsidTr="003F10D5">
        <w:trPr>
          <w:trHeight w:val="62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535449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550C1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e of terms: enzootic / endemic / epizootic / epidemic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7ECF6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A3BC3" w14:textId="7121009E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21 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74A546A" w14:textId="25CE691C" w:rsidR="004F6924" w:rsidRPr="004A1D6D" w:rsidRDefault="005B2E46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4F6924" w:rsidRPr="004A1D6D" w14:paraId="6B13C5FE" w14:textId="0DE4E113" w:rsidTr="003F10D5">
        <w:trPr>
          <w:trHeight w:val="620"/>
        </w:trPr>
        <w:tc>
          <w:tcPr>
            <w:tcW w:w="10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80B66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A0D96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e of terms: notify / notifiable disease / report / reportable disease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822E9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02262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19 TAHSC report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9B3B98" w14:textId="259F9BDC" w:rsidR="004F6924" w:rsidRPr="004A1D6D" w:rsidRDefault="003C6F26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4F6924" w:rsidRPr="004A1D6D" w14:paraId="2E30847B" w14:textId="72A2CD42" w:rsidTr="003F10D5">
        <w:trPr>
          <w:trHeight w:val="575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F8A8C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ser's guide</w:t>
            </w: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2FEA4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vision of the Users' guide (standing item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FB511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nding item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21EB4" w14:textId="18745D11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A951F0" w14:textId="772B0795" w:rsidR="004F6924" w:rsidRPr="004A1D6D" w:rsidRDefault="003C6F26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4F6924" w:rsidRPr="004A1D6D" w14:paraId="3060C67E" w14:textId="30C168FA" w:rsidTr="003F10D5">
        <w:trPr>
          <w:trHeight w:val="620"/>
        </w:trPr>
        <w:tc>
          <w:tcPr>
            <w:tcW w:w="1079" w:type="dxa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73927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lossary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8582C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‘Competent Authority’, ‘Veterinary Authority’ and ‘Veterinary Services’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B6302" w14:textId="52007A9F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20119" w14:textId="24131A30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110F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110F30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110F3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110F30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18/</w:t>
            </w:r>
            <w:r w:rsidR="00DA22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6E5022F" w14:textId="48CED5F7" w:rsidR="004F6924" w:rsidRPr="004A1D6D" w:rsidRDefault="003C6F26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4F6924" w:rsidRPr="004A1D6D" w14:paraId="5DC9AEF6" w14:textId="55C7C212" w:rsidTr="003F10D5">
        <w:trPr>
          <w:trHeight w:val="575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BABA246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D2162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‘Death’, ‘euthanasia’, ‘slaughter’ and ‘stunning’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769128" w14:textId="0BE06587" w:rsidR="004F6924" w:rsidRPr="004A1D6D" w:rsidRDefault="002019D1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B7C3A" w14:textId="7374D5B5" w:rsidR="004F6924" w:rsidRPr="004A1D6D" w:rsidRDefault="00405367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="004F6924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19/</w:t>
            </w:r>
            <w:r w:rsidR="003049B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  <w:r w:rsidR="004F6924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B6D0CF8" w14:textId="643776B0" w:rsidR="004F6924" w:rsidRPr="004A1D6D" w:rsidRDefault="00381E7D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4F6924" w:rsidRPr="004A1D6D" w14:paraId="3F67ABAE" w14:textId="794A50B3" w:rsidTr="003F10D5">
        <w:trPr>
          <w:trHeight w:val="44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D49F0CE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7D5B8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‘Case’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EC73E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E4F5E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Sep 2020 TAHSC report and Feb 2020 B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306DD29" w14:textId="75CA3EF1" w:rsidR="004F6924" w:rsidRPr="004A1D6D" w:rsidRDefault="00AF6B00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4F6924" w:rsidRPr="004A1D6D" w14:paraId="7F4BF65F" w14:textId="15DE371D" w:rsidTr="003F10D5">
        <w:trPr>
          <w:trHeight w:val="593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7320696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349D6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‘Stray dog’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46A10" w14:textId="776D096A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5C10E" w14:textId="06A71064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DA22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DA221D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DA22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DA221D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1/</w:t>
            </w:r>
            <w:r w:rsidR="0009581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8F50A63" w14:textId="6ADD8E19" w:rsidR="004F6924" w:rsidRPr="004A1D6D" w:rsidRDefault="00AF6B00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3D59BD" w:rsidRPr="004A1D6D" w14:paraId="21333F53" w14:textId="77777777" w:rsidTr="003F10D5">
        <w:trPr>
          <w:trHeight w:val="593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CE1A86" w14:textId="77777777" w:rsidR="003D59BD" w:rsidRPr="004A1D6D" w:rsidRDefault="003D59BD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C43E5" w14:textId="4278DB18" w:rsidR="003D59BD" w:rsidRPr="004A1D6D" w:rsidRDefault="0009581F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‘</w:t>
            </w:r>
            <w:r w:rsidR="003D59B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ultry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’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59164" w14:textId="0E42B716" w:rsidR="003D59BD" w:rsidRPr="004A1D6D" w:rsidRDefault="0009581F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98AB1" w14:textId="77777777" w:rsidR="003D59BD" w:rsidRDefault="0063786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Feb 2022 TAHSC report</w:t>
            </w:r>
          </w:p>
          <w:p w14:paraId="28478411" w14:textId="51A133AE" w:rsidR="00637864" w:rsidRPr="004A1D6D" w:rsidRDefault="0063786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Feb 2022/1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AA258BD" w14:textId="62866B29" w:rsidR="003D59BD" w:rsidRDefault="003D59BD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4F6924" w:rsidRPr="004A1D6D" w14:paraId="25A3F086" w14:textId="7053CFC8" w:rsidTr="003F10D5">
        <w:trPr>
          <w:trHeight w:val="134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03794DF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6FA51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definition for ‘protein meal’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DBDF6" w14:textId="2D0F17AD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D333F" w14:textId="6A46CAB6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805A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805A0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805A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805A0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Feb 2021/</w:t>
            </w:r>
            <w:r w:rsidR="00805A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A5718D3" w14:textId="50A13A4F" w:rsidR="004F6924" w:rsidRPr="004A1D6D" w:rsidRDefault="00AF6B00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4F6924" w:rsidRPr="004A1D6D" w14:paraId="13E7AF5C" w14:textId="5307CD49" w:rsidTr="003F10D5">
        <w:trPr>
          <w:trHeight w:val="62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D4F093E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24AB7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definitions for ‘distress’, ‘pain’ and ‘suffering’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93B5A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6C2AF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HG to address Member comments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19/2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D5B41C8" w14:textId="38DBA28D" w:rsidR="004F6924" w:rsidRPr="004A1D6D" w:rsidRDefault="0096582C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4F6924" w:rsidRPr="004A1D6D" w14:paraId="7B941CC0" w14:textId="5529B802" w:rsidTr="003F10D5">
        <w:trPr>
          <w:trHeight w:val="74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A3F1299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93793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definitions for ‘animal products’, ‘product of animal origin’ and ‘animal by-product’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5BA85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18265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20 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C850FF3" w14:textId="3BEC5F6C" w:rsidR="004F6924" w:rsidRPr="004A1D6D" w:rsidRDefault="00AF6B00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4F6924" w:rsidRPr="004A1D6D" w14:paraId="61865356" w14:textId="06532B7A" w:rsidTr="003F10D5">
        <w:trPr>
          <w:trHeight w:val="53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C1FFD90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F7B6A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definition for ‘swill’</w:t>
            </w:r>
          </w:p>
        </w:tc>
        <w:tc>
          <w:tcPr>
            <w:tcW w:w="1532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E8652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3D885" w14:textId="77777777" w:rsidR="004F6924" w:rsidRPr="004A1D6D" w:rsidRDefault="004F692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Sep 2021 TAHSC report</w:t>
            </w:r>
          </w:p>
        </w:tc>
        <w:tc>
          <w:tcPr>
            <w:tcW w:w="99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FB7A7AF" w14:textId="5CF7CD6B" w:rsidR="00AF6B00" w:rsidRPr="004A1D6D" w:rsidRDefault="00242805" w:rsidP="00AF6B0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7F7D20" w:rsidRPr="004A1D6D" w14:paraId="4204E974" w14:textId="77777777" w:rsidTr="00AC5DB5">
        <w:trPr>
          <w:trHeight w:val="530"/>
        </w:trPr>
        <w:tc>
          <w:tcPr>
            <w:tcW w:w="107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AF02D8" w14:textId="77777777" w:rsidR="007F7D20" w:rsidRPr="004A1D6D" w:rsidRDefault="007F7D20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0CE425" w14:textId="65EAAF06" w:rsidR="007F7D20" w:rsidRPr="004A1D6D" w:rsidRDefault="00631599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</w:t>
            </w:r>
            <w:r w:rsidR="00D94C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 of </w:t>
            </w:r>
            <w:r w:rsidR="003B43C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erms </w:t>
            </w:r>
            <w:r w:rsidR="00D94C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‘meat-and-bone meal</w:t>
            </w:r>
            <w:r w:rsidR="002E74C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’</w:t>
            </w:r>
            <w:r w:rsidR="00D94C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2E74C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 ‘greaves’</w:t>
            </w:r>
          </w:p>
        </w:tc>
        <w:tc>
          <w:tcPr>
            <w:tcW w:w="1532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994AD0" w14:textId="61FF4EF0" w:rsidR="007F7D20" w:rsidRPr="004A1D6D" w:rsidRDefault="00631599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D7F290" w14:textId="44FFE819" w:rsidR="007F7D20" w:rsidRPr="004A1D6D" w:rsidRDefault="00631599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8178D2" w14:textId="7B6C5AA8" w:rsidR="007F7D20" w:rsidDel="00242805" w:rsidRDefault="00631599" w:rsidP="00AF6B0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E0333C" w:rsidRPr="004A1D6D" w14:paraId="71DF3828" w14:textId="631C8475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581276B6" w14:textId="2715F9C3" w:rsidR="00E0333C" w:rsidRPr="004A1D6D" w:rsidRDefault="00E0333C" w:rsidP="00FE4A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</w:t>
            </w:r>
          </w:p>
        </w:tc>
      </w:tr>
      <w:tr w:rsidR="004F6924" w:rsidRPr="004A1D6D" w14:paraId="5F0F7418" w14:textId="3D4D02EA" w:rsidTr="00E24174">
        <w:trPr>
          <w:trHeight w:val="1340"/>
        </w:trPr>
        <w:tc>
          <w:tcPr>
            <w:tcW w:w="1079" w:type="dxa"/>
            <w:vMerge w:val="restar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A5A55" w14:textId="77777777" w:rsidR="004F6924" w:rsidRPr="004A1D6D" w:rsidRDefault="004F6924" w:rsidP="00FE4AE0">
            <w:pPr>
              <w:spacing w:after="0"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.3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835D6" w14:textId="21FF48D8" w:rsidR="004F6924" w:rsidRPr="004A1D6D" w:rsidRDefault="00E24174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vision of Chapter 1.3. (to ensure alignment with disease-specific chapters)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62D1B" w14:textId="0E748B13" w:rsidR="004F6924" w:rsidRPr="004A1D6D" w:rsidRDefault="00B94B1B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E731F" w14:textId="77777777" w:rsidR="004F6924" w:rsidRDefault="00B94B1B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Feb 2022 TAHSC report</w:t>
            </w:r>
          </w:p>
          <w:p w14:paraId="4CDD40E5" w14:textId="08D63D49" w:rsidR="00B94B1B" w:rsidRPr="004A1D6D" w:rsidRDefault="00B94B1B" w:rsidP="00FE4A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Feb 2022/1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E75A3F2" w14:textId="55E8046C" w:rsidR="004F6924" w:rsidRPr="004A1D6D" w:rsidRDefault="00E24174" w:rsidP="003F10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683DCF52" w14:textId="77777777" w:rsidTr="003F10D5">
        <w:trPr>
          <w:trHeight w:val="1340"/>
        </w:trPr>
        <w:tc>
          <w:tcPr>
            <w:tcW w:w="1079" w:type="dxa"/>
            <w:vMerge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05AFE3" w14:textId="77777777" w:rsidR="00E24174" w:rsidRPr="004A1D6D" w:rsidRDefault="00E24174" w:rsidP="00E24174">
            <w:pPr>
              <w:spacing w:after="0"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96444" w14:textId="3B8326B2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vision of Article 1.3.2. (Theileriosis)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86583" w14:textId="228B05C1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B2023" w14:textId="5140F03B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D832B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D832B1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D832B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D832B1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1/</w:t>
            </w:r>
            <w:r w:rsidR="00D832B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63CDED9" w14:textId="789F806E" w:rsidR="00E24174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0D913EBF" w14:textId="2A8A3968" w:rsidTr="003F10D5">
        <w:trPr>
          <w:trHeight w:val="740"/>
        </w:trPr>
        <w:tc>
          <w:tcPr>
            <w:tcW w:w="10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EE5B3ED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48AEC" w14:textId="0EAB9CEA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isting of Infection with </w:t>
            </w:r>
            <w:r w:rsidRPr="004A1D6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T. lestoquardi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Pr="004A1D6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T. luwenshuni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nd </w:t>
            </w:r>
            <w:r w:rsidRPr="004A1D6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T. uilenbergi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Article 1.3.3.)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27B70" w14:textId="434CE11F" w:rsidR="00E24174" w:rsidRPr="004A1D6D" w:rsidRDefault="00863D36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673B2" w14:textId="24C5B1A4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863D3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863D36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863D3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863D36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3C91A6F" w14:textId="68C24A0B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E24174" w:rsidRPr="004A1D6D" w14:paraId="5F166863" w14:textId="30E997C2" w:rsidTr="00583F5E">
        <w:trPr>
          <w:trHeight w:val="620"/>
        </w:trPr>
        <w:tc>
          <w:tcPr>
            <w:tcW w:w="1079" w:type="dxa"/>
            <w:vMerge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  <w:hideMark/>
          </w:tcPr>
          <w:p w14:paraId="3D7D5CA9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1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8A48D" w14:textId="7696675E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elisting of </w:t>
            </w:r>
            <w:r w:rsidR="000B1B7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atuberculosi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D70F1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29E79" w14:textId="7DFC90A6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ding assessment by SCAD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C6FBE07" w14:textId="101DC9A9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E24174" w:rsidRPr="004A1D6D" w14:paraId="6AFBB885" w14:textId="62DF8F0A" w:rsidTr="00583F5E">
        <w:trPr>
          <w:trHeight w:val="827"/>
        </w:trPr>
        <w:tc>
          <w:tcPr>
            <w:tcW w:w="1079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F9566" w14:textId="062F7193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.8.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3586C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pplication for official recognition by the OIE of free status for bovine spongiform encephalopathy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A53836" w14:textId="77777777" w:rsidR="00E24174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  <w:p w14:paraId="7B641680" w14:textId="2A0FE05A" w:rsidR="007E39B5" w:rsidRPr="004A1D6D" w:rsidRDefault="007E39B5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(proposed for adoption </w:t>
            </w:r>
            <w:r w:rsidR="000F59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 May 202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02296" w14:textId="6FEF1A9B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0F59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0F596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0F59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0F596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19/</w:t>
            </w:r>
            <w:r w:rsidR="000F59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7F4D13" w14:textId="61CE05E0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74F86FE4" w14:textId="09950BC4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5F10C36" w14:textId="355827C0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3</w:t>
            </w:r>
          </w:p>
        </w:tc>
      </w:tr>
      <w:tr w:rsidR="00E24174" w:rsidRPr="004A1D6D" w14:paraId="78E12307" w14:textId="0359A533" w:rsidTr="003F10D5">
        <w:trPr>
          <w:trHeight w:val="1268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FD39B" w14:textId="77777777" w:rsidR="00E24174" w:rsidRDefault="00E24174" w:rsidP="00E24174">
            <w:pPr>
              <w:spacing w:after="0" w:line="240" w:lineRule="auto"/>
              <w:ind w:left="43" w:firstLineChars="18" w:firstLine="36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.1., </w:t>
            </w:r>
          </w:p>
          <w:p w14:paraId="79E96693" w14:textId="017D9528" w:rsidR="00E24174" w:rsidRPr="004A1D6D" w:rsidRDefault="00E24174" w:rsidP="00E24174">
            <w:pPr>
              <w:spacing w:after="0" w:line="240" w:lineRule="auto"/>
              <w:ind w:left="43" w:firstLineChars="18" w:firstLine="36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3.2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11336" w14:textId="0C26CA7C" w:rsidR="00E24174" w:rsidRPr="004A1D6D" w:rsidRDefault="00E24174" w:rsidP="008F4C6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roduction to recommendations on Veterinary Services (Ch 3.1.) and Quality of Veterinary Service (Ch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2.)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AB132" w14:textId="5D463B85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C95F2" w14:textId="5800BBD9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0F59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0F596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0F59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0F596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1/</w:t>
            </w:r>
            <w:r w:rsidR="000F59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12355D1" w14:textId="37C44608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22A08031" w14:textId="78B3034A" w:rsidTr="003F10D5">
        <w:trPr>
          <w:trHeight w:val="1480"/>
        </w:trPr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9B3A2" w14:textId="7EA0F56D" w:rsidR="00E24174" w:rsidRPr="004A1D6D" w:rsidRDefault="00E24174" w:rsidP="00E24174">
            <w:pPr>
              <w:spacing w:after="0" w:line="240" w:lineRule="auto"/>
              <w:ind w:firstLineChars="18" w:firstLine="36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3.4.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D43DD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terinary legislation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1526C" w14:textId="6A664A09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3CA9C" w14:textId="49D62A24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0F59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0F596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0F59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0F596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1/</w:t>
            </w:r>
            <w:r w:rsidR="000F59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922B9E" w14:textId="7FBF6AB5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1A40CC10" w14:textId="1EE1CF1F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57D3A5E3" w14:textId="62B0A511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Section 4</w:t>
            </w:r>
          </w:p>
        </w:tc>
      </w:tr>
      <w:tr w:rsidR="00E24174" w:rsidRPr="004A1D6D" w14:paraId="1D484A78" w14:textId="5A4AF535" w:rsidTr="003F10D5">
        <w:trPr>
          <w:trHeight w:val="62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13584" w14:textId="7FF45526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4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EE02B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Zoning and compartmentalisation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ABBF2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90316" w14:textId="13EB1500" w:rsidR="00E24174" w:rsidRPr="004A1D6D" w:rsidRDefault="00362D69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fer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</w:t>
            </w:r>
            <w:r w:rsidR="00E24174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</w:t>
            </w:r>
            <w:proofErr w:type="spellEnd"/>
            <w:r w:rsidR="00E24174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1 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8ADCA86" w14:textId="44F5C45D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5AA8AD0F" w14:textId="5B8A63CF" w:rsidTr="003F10D5">
        <w:trPr>
          <w:trHeight w:val="62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DB183" w14:textId="5B738B10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6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FD937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llection and processing of semen of animal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CD8BD" w14:textId="71332A9C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3A89F" w14:textId="3053E79F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7547F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7547FC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7547F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7547FC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723EB8A" w14:textId="237B0E09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7C1120FB" w14:textId="6DE423FD" w:rsidTr="003F10D5">
        <w:trPr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3F55D" w14:textId="7AAAD32E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7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8AD40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llection and processing of bovine, small </w:t>
            </w:r>
            <w:proofErr w:type="gramStart"/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uminant</w:t>
            </w:r>
            <w:proofErr w:type="gramEnd"/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nd porcine semen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4B607E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19F83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ding progress of the work on Ch 4.6.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44585C3" w14:textId="1DE981C0" w:rsidR="00E24174" w:rsidRPr="004A1D6D" w:rsidRDefault="00D17058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E24174" w:rsidRPr="004A1D6D" w14:paraId="0F7700DD" w14:textId="010D82F1" w:rsidTr="003F10D5">
        <w:trPr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B2676" w14:textId="06747AE9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8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F4F36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llection and processing of </w:t>
            </w:r>
            <w:r w:rsidRPr="000B1B7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in vivo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rived embryos from livestock and equid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EBC5C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E4EC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ding progress of the work on Ch 4.6. and Ch 4.7.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E651118" w14:textId="5179D08C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E24174" w:rsidRPr="004A1D6D" w14:paraId="5ADC4079" w14:textId="366BD71E" w:rsidTr="003F10D5">
        <w:trPr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8CA91" w14:textId="3D9BDF09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9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003ED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llection and processing of oocytes and </w:t>
            </w:r>
            <w:r w:rsidRPr="001319E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in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1319E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vitro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roduced embryos from livestock and horse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3807A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498F1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ding progress of the work on Ch 4.6. and Ch 4.7.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228625A" w14:textId="4942733C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E24174" w:rsidRPr="004A1D6D" w14:paraId="49ADB29F" w14:textId="1F017741" w:rsidTr="003F10D5">
        <w:trPr>
          <w:trHeight w:val="512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24397" w14:textId="1FC8446C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13.</w:t>
            </w:r>
          </w:p>
        </w:tc>
        <w:tc>
          <w:tcPr>
            <w:tcW w:w="3151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7C555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sposal of dead animals</w:t>
            </w:r>
          </w:p>
        </w:tc>
        <w:tc>
          <w:tcPr>
            <w:tcW w:w="1532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A20AD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45BAC" w14:textId="42E8E723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8E780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8E7801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8E780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8E7801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</w:p>
        </w:tc>
        <w:tc>
          <w:tcPr>
            <w:tcW w:w="99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648A965" w14:textId="154B9F9D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E24174" w:rsidRPr="004A1D6D" w14:paraId="4EE5B8CD" w14:textId="004448D4" w:rsidTr="003F10D5">
        <w:trPr>
          <w:trHeight w:val="620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A4F23" w14:textId="0C378033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14.</w:t>
            </w:r>
          </w:p>
        </w:tc>
        <w:tc>
          <w:tcPr>
            <w:tcW w:w="3151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AAF3B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eneral recommendations on disinfection and disinsection</w:t>
            </w:r>
          </w:p>
        </w:tc>
        <w:tc>
          <w:tcPr>
            <w:tcW w:w="1532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14924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FDAB2" w14:textId="730F42E1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8E780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8E7801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8E780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8E7801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</w:p>
        </w:tc>
        <w:tc>
          <w:tcPr>
            <w:tcW w:w="99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6AAA510" w14:textId="2B859D43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E24174" w:rsidRPr="004A1D6D" w14:paraId="65CD8C0E" w14:textId="5015D1C0" w:rsidTr="003F10D5">
        <w:trPr>
          <w:trHeight w:val="370"/>
        </w:trPr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F7E04" w14:textId="483DCE0A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.X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31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24EB9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chapter on biosecurity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2DEEF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F347D" w14:textId="4A13E625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8E780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8E7801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8E780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8E7801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01C83D2" w14:textId="0682D270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4C7C926C" w14:textId="47292AB2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157D2B2" w14:textId="7242E8FD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5</w:t>
            </w:r>
          </w:p>
        </w:tc>
      </w:tr>
      <w:tr w:rsidR="00E24174" w:rsidRPr="004A1D6D" w14:paraId="0ABDEBAB" w14:textId="506689C5" w:rsidTr="003F10D5">
        <w:trPr>
          <w:trHeight w:val="116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A1086" w14:textId="77777777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8D5F9" w14:textId="4EAC26EA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vision of Section 5 Trade measures, import/export procedures and veterinary certification (especially </w:t>
            </w:r>
            <w:proofErr w:type="spellStart"/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s</w:t>
            </w:r>
            <w:proofErr w:type="spellEnd"/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5.4. to 5.7.)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57D83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CCC14" w14:textId="1F96A9D0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8E780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8E7801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8E780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8E7801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8C03126" w14:textId="63CFBF6B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203CC4CB" w14:textId="30C4741A" w:rsidTr="003F10D5">
        <w:trPr>
          <w:trHeight w:val="111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6AEC7" w14:textId="37FC1F0A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.1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BCFDA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 veterinary certificate for international movement of dogs, cats and ferrets originating from countries considered infected with rabie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1A395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D463F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ding progress of the work on Ch 8.14.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BA6E47B" w14:textId="33EF5692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E24174" w:rsidRPr="004A1D6D" w14:paraId="1DF7A524" w14:textId="17F67704" w:rsidTr="003F10D5">
        <w:trPr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6546B" w14:textId="3E6000E0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.12.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F1814F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 passport for international movement of competition horses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A97E0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166F5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ending progress of the works on </w:t>
            </w:r>
            <w:proofErr w:type="spellStart"/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s</w:t>
            </w:r>
            <w:proofErr w:type="spellEnd"/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n horse disease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4085FB" w14:textId="7FD8EBB0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E24174" w:rsidRPr="004A1D6D" w14:paraId="17CB5B28" w14:textId="160BAE0E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59210A47" w14:textId="14663E82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6</w:t>
            </w:r>
          </w:p>
        </w:tc>
      </w:tr>
      <w:tr w:rsidR="00E24174" w:rsidRPr="004A1D6D" w14:paraId="59813AB0" w14:textId="0E370D4D" w:rsidTr="003F10D5">
        <w:trPr>
          <w:trHeight w:val="111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4D0BD" w14:textId="38C6880F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6.2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8E03D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role of the Veterinary Services in food safety system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F6E7D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E5B4C" w14:textId="179F97B9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ding progress of the work on Glossary definitions for ‘Competent Authority’, ‘Veterinary Authority’ and ‘Veterinary Services’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105FD44" w14:textId="3FD6B82C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E24174" w:rsidRPr="004A1D6D" w14:paraId="50B23ECB" w14:textId="64C1462B" w:rsidTr="003F10D5">
        <w:trPr>
          <w:trHeight w:val="111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56819" w14:textId="040E6F0A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6.3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77214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trol of biological hazards of animal health and public health importance through ante- and post-mortem meat inspection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051CA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E9B22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ding progress of the work on Glossary definitions for ‘Competent Authority’, ‘Veterinary Authority’ and ‘Veterinary Services’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5ADC00D" w14:textId="2B6445EE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E24174" w:rsidRPr="004A1D6D" w14:paraId="2DC7EE5D" w14:textId="11F39CC0" w:rsidTr="003F10D5">
        <w:trPr>
          <w:trHeight w:val="818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FCA9C" w14:textId="335E6E7B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6.10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CACD9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sponsible and prudent use of antimicrobial agents in veterinary medicine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FC311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B52E5" w14:textId="20B1510F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9D0D7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9D0D7D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9D0D7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9D0D7D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9D13A82" w14:textId="40DB7C0D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7F4E6ABC" w14:textId="7A403BC0" w:rsidTr="003F10D5">
        <w:trPr>
          <w:trHeight w:val="1340"/>
        </w:trPr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03116" w14:textId="48C14604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6.12.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807E4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Zoonoses transmissible from non-human primates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362B6" w14:textId="52F69FBA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EB264" w14:textId="5F1995B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9D0D7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9D0D7D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9D0D7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9D0D7D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Feb 2021/</w:t>
            </w:r>
            <w:r w:rsidR="00BD407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41242C" w14:textId="3F32C83A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0381A0E9" w14:textId="2A6E20D7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5DEE9372" w14:textId="581CE2A9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7</w:t>
            </w:r>
          </w:p>
        </w:tc>
      </w:tr>
      <w:tr w:rsidR="00E24174" w:rsidRPr="004A1D6D" w14:paraId="288B9D4C" w14:textId="6AFE42CC" w:rsidTr="003F10D5">
        <w:trPr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6BA87" w14:textId="77777777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E8324" w14:textId="4404B3AC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ransport of animals by land, </w:t>
            </w:r>
            <w:proofErr w:type="gramStart"/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a</w:t>
            </w:r>
            <w:proofErr w:type="gramEnd"/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nd air (</w:t>
            </w:r>
            <w:proofErr w:type="spellStart"/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s</w:t>
            </w:r>
            <w:proofErr w:type="spellEnd"/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.2., 7.3. and 7.4.)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9DB76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52079" w14:textId="3009BA5D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7331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733195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7331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733195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7558C2A" w14:textId="003F430D" w:rsidR="00E24174" w:rsidRPr="004A1D6D" w:rsidRDefault="00E940CB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E24174" w:rsidRPr="004A1D6D" w14:paraId="45AA3B11" w14:textId="0E1542A7" w:rsidTr="003F10D5">
        <w:trPr>
          <w:trHeight w:val="62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E3033" w14:textId="39A7DF6B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.5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BC1DD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laughter of animal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8EAA3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E679F" w14:textId="0060F15E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7331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733195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7331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733195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0AAAD79" w14:textId="22185196" w:rsidR="00E24174" w:rsidRPr="004A1D6D" w:rsidRDefault="00E940CB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30520C8B" w14:textId="2736C647" w:rsidTr="003F10D5">
        <w:trPr>
          <w:trHeight w:val="638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8E221" w14:textId="7832EF26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.6.</w:t>
            </w:r>
          </w:p>
        </w:tc>
        <w:tc>
          <w:tcPr>
            <w:tcW w:w="3151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7D57F" w14:textId="19FEBA80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illing of animals for disease control purposes</w:t>
            </w:r>
          </w:p>
        </w:tc>
        <w:tc>
          <w:tcPr>
            <w:tcW w:w="1532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623E2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B582A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21 TAHSC report</w:t>
            </w:r>
          </w:p>
        </w:tc>
        <w:tc>
          <w:tcPr>
            <w:tcW w:w="99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B616410" w14:textId="3B0FAA36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E24174" w:rsidRPr="004A1D6D" w14:paraId="7957C52E" w14:textId="5C982127" w:rsidTr="003F10D5">
        <w:trPr>
          <w:trHeight w:val="1322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7ED56" w14:textId="550D787E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.7.</w:t>
            </w:r>
          </w:p>
        </w:tc>
        <w:tc>
          <w:tcPr>
            <w:tcW w:w="3151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8E8F6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ray dog population control (Dog population management)</w:t>
            </w:r>
          </w:p>
        </w:tc>
        <w:tc>
          <w:tcPr>
            <w:tcW w:w="1532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E14B5" w14:textId="5A5A828D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D60CF" w14:textId="008AA456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31254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31254E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31254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31254E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0/</w:t>
            </w:r>
            <w:r w:rsidR="0031254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33CCD94" w14:textId="6301A5F8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37765755" w14:textId="775C095D" w:rsidTr="003F10D5">
        <w:trPr>
          <w:trHeight w:val="728"/>
        </w:trPr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469B3" w14:textId="00D46500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.X.</w:t>
            </w:r>
          </w:p>
        </w:tc>
        <w:tc>
          <w:tcPr>
            <w:tcW w:w="31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7D8C2" w14:textId="7BEE3DD1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ew </w:t>
            </w:r>
            <w:r w:rsidR="0081242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apter on animal welfare and laying hen production system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DD3776C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994844" w14:textId="61CF16A3" w:rsidR="00E24174" w:rsidRPr="004A1D6D" w:rsidRDefault="0031254E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Feb 2022 TAHSC report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E03BE2" w14:textId="60A4492D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E24174" w:rsidRPr="004A1D6D" w14:paraId="12BAB312" w14:textId="4A2E2916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7EB1266" w14:textId="7DDDD89F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8</w:t>
            </w:r>
          </w:p>
        </w:tc>
      </w:tr>
      <w:tr w:rsidR="00E24174" w:rsidRPr="004A1D6D" w14:paraId="55F5615C" w14:textId="34E57E3E" w:rsidTr="003F10D5">
        <w:trPr>
          <w:trHeight w:val="13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477A8" w14:textId="6F3361B3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.5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F31C3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fection with </w:t>
            </w:r>
            <w:r w:rsidRPr="004A1D6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Echinococcus granulosus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Articles 8.5.1. and 8.5.3.) 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4D57E" w14:textId="5D4F4F36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EF979" w14:textId="3F5A094C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8F04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8F046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8F04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8F046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1/</w:t>
            </w:r>
            <w:r w:rsidR="008F04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328D1DC" w14:textId="7770606A" w:rsidR="00E24174" w:rsidRPr="004A1D6D" w:rsidRDefault="00E24174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E24174" w:rsidRPr="004A1D6D" w14:paraId="64CF1AE0" w14:textId="0D3F051E" w:rsidTr="003F10D5">
        <w:trPr>
          <w:trHeight w:val="62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4EE6C" w14:textId="213812C8" w:rsidR="00E24174" w:rsidRPr="004A1D6D" w:rsidRDefault="00E24174" w:rsidP="00E24174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.8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B8391" w14:textId="77777777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ection with foot and mouth disease viru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345D1" w14:textId="79C34246" w:rsidR="00E24174" w:rsidRPr="004A1D6D" w:rsidRDefault="004716CE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A2B61" w14:textId="6D83E7C5" w:rsidR="00E24174" w:rsidRPr="004A1D6D" w:rsidRDefault="00E24174" w:rsidP="00E2417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 w:rsidR="008F04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="008F046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 w:rsidR="008F04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8F0468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15/3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5B3F5F6" w14:textId="785F6DFE" w:rsidR="00E24174" w:rsidRPr="004A1D6D" w:rsidRDefault="004716CE" w:rsidP="00E2417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16340" w:rsidRPr="004A1D6D" w14:paraId="505813B4" w14:textId="4F18382E" w:rsidTr="003F10D5">
        <w:trPr>
          <w:trHeight w:val="62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70021" w14:textId="7F354052" w:rsidR="00D16340" w:rsidRPr="004A1D6D" w:rsidRDefault="00D16340" w:rsidP="00D16340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.11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CDC63" w14:textId="77777777" w:rsidR="00D16340" w:rsidRPr="004A1D6D" w:rsidRDefault="00D16340" w:rsidP="00D1634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fection with </w:t>
            </w:r>
            <w:r w:rsidRPr="004A1D6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ycobacterium tuberculosis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omplex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F991B" w14:textId="5AD8FA69" w:rsidR="00D16340" w:rsidRPr="004A1D6D" w:rsidRDefault="00D16340" w:rsidP="00D1634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18429" w14:textId="510B7399" w:rsidR="00D16340" w:rsidRPr="004A1D6D" w:rsidRDefault="00D16340" w:rsidP="00D1634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eb 202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F301905" w14:textId="1BF475CD" w:rsidR="00D16340" w:rsidRPr="004A1D6D" w:rsidRDefault="00D16340" w:rsidP="00D1634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767A9C" w:rsidRPr="004A1D6D" w14:paraId="03359342" w14:textId="32CC0AEB" w:rsidTr="003F10D5">
        <w:trPr>
          <w:trHeight w:val="37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8AF24" w14:textId="38F17670" w:rsidR="00767A9C" w:rsidRPr="004A1D6D" w:rsidRDefault="00767A9C" w:rsidP="00767A9C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.13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CE3F" w14:textId="77777777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ratuberculosi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C1C62" w14:textId="3F5E99CF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475DC" w14:textId="77777777" w:rsidR="00767A9C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Sep 2020 TAHSC repor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</w:p>
          <w:p w14:paraId="580998BE" w14:textId="105C8A2E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</w:t>
            </w:r>
            <w:r w:rsidR="00436D1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ding </w:t>
            </w:r>
            <w:r w:rsidR="00F043A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isting </w:t>
            </w:r>
            <w:proofErr w:type="spellStart"/>
            <w:r w:rsidR="00F043A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sesement</w:t>
            </w:r>
            <w:proofErr w:type="spellEnd"/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8CBA007" w14:textId="0C57F92A" w:rsidR="00767A9C" w:rsidRPr="004A1D6D" w:rsidRDefault="00767A9C" w:rsidP="00767A9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767A9C" w:rsidRPr="004A1D6D" w14:paraId="124C11B6" w14:textId="275BB7C0" w:rsidTr="003F10D5">
        <w:trPr>
          <w:trHeight w:val="908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F0379" w14:textId="225968DA" w:rsidR="00767A9C" w:rsidRPr="004A1D6D" w:rsidRDefault="00767A9C" w:rsidP="00767A9C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.14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51127" w14:textId="77777777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fection with rabies virus 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FC7A0" w14:textId="2B3F8340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DA49C0" w14:textId="2E9CD8C5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Pr="004A1D6D" w:rsidDel="003E165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0/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4A4F953" w14:textId="5234C86B" w:rsidR="00767A9C" w:rsidRPr="004A1D6D" w:rsidRDefault="00767A9C" w:rsidP="00767A9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767A9C" w:rsidRPr="004A1D6D" w14:paraId="29B0DC60" w14:textId="30469E86" w:rsidTr="003F10D5">
        <w:trPr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0271F" w14:textId="5B183595" w:rsidR="00767A9C" w:rsidRPr="004A1D6D" w:rsidRDefault="00767A9C" w:rsidP="00767A9C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.15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985FD" w14:textId="77777777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ection with Rift Valley fever viru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5F774" w14:textId="4DF99C51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EDFD" w14:textId="07437B00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Pr="004A1D6D" w:rsidDel="003E165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Feb 2019/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03C3D25" w14:textId="42D27283" w:rsidR="00767A9C" w:rsidRPr="004A1D6D" w:rsidRDefault="00767A9C" w:rsidP="00767A9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767A9C" w:rsidRPr="004A1D6D" w14:paraId="3A73902D" w14:textId="7A000AEE" w:rsidTr="003F10D5">
        <w:trPr>
          <w:trHeight w:val="1277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32413" w14:textId="29227F8D" w:rsidR="00767A9C" w:rsidRPr="004A1D6D" w:rsidRDefault="00767A9C" w:rsidP="00767A9C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8.16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B8E2B" w14:textId="77777777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ection with rinderpest viru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9FA57" w14:textId="50206247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59E38" w14:textId="25918360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0/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EB05727" w14:textId="0EE2C567" w:rsidR="00767A9C" w:rsidRPr="004A1D6D" w:rsidRDefault="00767A9C" w:rsidP="00767A9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767A9C" w:rsidRPr="004A1D6D" w14:paraId="47D48FBE" w14:textId="1FA6B125" w:rsidTr="003F10D5">
        <w:trPr>
          <w:trHeight w:val="370"/>
        </w:trPr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EF346" w14:textId="7BF2B54F" w:rsidR="00767A9C" w:rsidRPr="004A1D6D" w:rsidRDefault="00767A9C" w:rsidP="00767A9C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.X.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7B7F9" w14:textId="77777777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Chapter on Surra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98287" w14:textId="77777777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16249" w14:textId="5A69D343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poned for Sep 202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6AD1C" w14:textId="1CB95B13" w:rsidR="00767A9C" w:rsidRPr="004A1D6D" w:rsidRDefault="00767A9C" w:rsidP="00767A9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767A9C" w:rsidRPr="004A1D6D" w14:paraId="1F9A838C" w14:textId="3BBD5904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A0CC704" w14:textId="0C67F285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0</w:t>
            </w:r>
          </w:p>
        </w:tc>
      </w:tr>
      <w:tr w:rsidR="00767A9C" w:rsidRPr="004A1D6D" w14:paraId="6DF267BC" w14:textId="46A7699E" w:rsidTr="003F10D5">
        <w:trPr>
          <w:trHeight w:val="467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54A95" w14:textId="2B8414C6" w:rsidR="00767A9C" w:rsidRPr="004A1D6D" w:rsidRDefault="00767A9C" w:rsidP="00767A9C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.3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AFCDD" w14:textId="77777777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vian infectious laryngotracheiti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36FBF" w14:textId="77777777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2B47A" w14:textId="77777777" w:rsidR="00767A9C" w:rsidRPr="004A1D6D" w:rsidRDefault="00767A9C" w:rsidP="00767A9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Sep 2020 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F8BB3A8" w14:textId="360B5FB8" w:rsidR="00767A9C" w:rsidRPr="004A1D6D" w:rsidRDefault="00767A9C" w:rsidP="00767A9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887207" w:rsidRPr="004A1D6D" w14:paraId="15613297" w14:textId="77777777" w:rsidTr="003F10D5">
        <w:trPr>
          <w:trHeight w:val="467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BC9855" w14:textId="48D95D71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.9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CB550" w14:textId="4DF97174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ection with Newcastle disease viru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4C65B" w14:textId="4A3B5178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37E1B" w14:textId="77777777" w:rsidR="00887207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Feb 2022 TAHSC report</w:t>
            </w:r>
          </w:p>
          <w:p w14:paraId="10AA7A7C" w14:textId="0C907D00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Feb 2022/1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729B066" w14:textId="4C5914DF" w:rsidR="00887207" w:rsidRDefault="00887207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887207" w:rsidRPr="004A1D6D" w14:paraId="38373875" w14:textId="2B4144DE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1FBC109" w14:textId="5843EAB9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1</w:t>
            </w:r>
          </w:p>
        </w:tc>
      </w:tr>
      <w:tr w:rsidR="00887207" w:rsidRPr="004A1D6D" w14:paraId="50DF96FD" w14:textId="751C17CC" w:rsidTr="003F10D5">
        <w:trPr>
          <w:trHeight w:val="1358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DB014" w14:textId="051DAD86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1.4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8C55C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ovine spongiform encephalopathy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828F3" w14:textId="05671BAF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7B38B" w14:textId="6E58CE5E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 and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CAD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19/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1C9E538" w14:textId="1FAB1927" w:rsidR="00887207" w:rsidRPr="004A1D6D" w:rsidRDefault="00887207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87207" w:rsidRPr="004A1D6D" w14:paraId="124E3B98" w14:textId="1389F228" w:rsidTr="003F10D5">
        <w:trPr>
          <w:trHeight w:val="740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04A4B" w14:textId="5E96ACFE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1.5.</w:t>
            </w:r>
          </w:p>
        </w:tc>
        <w:tc>
          <w:tcPr>
            <w:tcW w:w="3151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EE5AF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fection with </w:t>
            </w:r>
            <w:r w:rsidRPr="004A1D6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ycoplasma mycoides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ubsp. </w:t>
            </w:r>
            <w:r w:rsidRPr="004A1D6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ycoides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C (Contagious bovine pleuropneumonia)</w:t>
            </w:r>
          </w:p>
        </w:tc>
        <w:tc>
          <w:tcPr>
            <w:tcW w:w="1532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E1428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83B79" w14:textId="5FF1EE72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ostponed until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2</w:t>
            </w:r>
          </w:p>
        </w:tc>
        <w:tc>
          <w:tcPr>
            <w:tcW w:w="99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E1BB15D" w14:textId="5F5586D2" w:rsidR="00887207" w:rsidRPr="004A1D6D" w:rsidRDefault="00887207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887207" w:rsidRPr="004A1D6D" w14:paraId="1D61FCE2" w14:textId="28342194" w:rsidTr="003F10D5">
        <w:trPr>
          <w:trHeight w:val="1412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0F741" w14:textId="6360F801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1.10.</w:t>
            </w:r>
          </w:p>
        </w:tc>
        <w:tc>
          <w:tcPr>
            <w:tcW w:w="3151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A6BED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ileriosis</w:t>
            </w:r>
          </w:p>
        </w:tc>
        <w:tc>
          <w:tcPr>
            <w:tcW w:w="1532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B51D7" w14:textId="5F9DAC8A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F90C7" w14:textId="301258C9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 w:type="page"/>
              <w:t>(Sep 2017/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2F8FE3C" w14:textId="0991719F" w:rsidR="00887207" w:rsidRPr="004A1D6D" w:rsidRDefault="00887207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87207" w:rsidRPr="004A1D6D" w14:paraId="5B55F59F" w14:textId="1810A944" w:rsidTr="003F10D5">
        <w:trPr>
          <w:trHeight w:val="1358"/>
        </w:trPr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F34BB" w14:textId="557778C5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1.11.</w:t>
            </w:r>
          </w:p>
        </w:tc>
        <w:tc>
          <w:tcPr>
            <w:tcW w:w="31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6C07A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ichomonosis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2DA4A" w14:textId="4AE4E4F2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D3E26" w14:textId="2BD050FF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0/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23A55C4" w14:textId="71BFFFA8" w:rsidR="00887207" w:rsidRPr="004A1D6D" w:rsidRDefault="00A67199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887207" w:rsidRPr="004A1D6D" w14:paraId="5FAB8551" w14:textId="1D7B3B91" w:rsidTr="0049635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1BA8E53F" w14:textId="475BB5E5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2</w:t>
            </w:r>
          </w:p>
        </w:tc>
      </w:tr>
      <w:tr w:rsidR="00887207" w:rsidRPr="004A1D6D" w14:paraId="7E0AE9B2" w14:textId="4C96DB43" w:rsidTr="003F10D5">
        <w:trPr>
          <w:trHeight w:val="683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64FFD" w14:textId="1A17216C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2.1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77567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frican horse sicknes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FB7C0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91797" w14:textId="6E34F28D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poned until Sep 2022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2666864" w14:textId="2BBB2593" w:rsidR="00887207" w:rsidRPr="004A1D6D" w:rsidRDefault="00887207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887207" w:rsidRPr="004A1D6D" w14:paraId="79429B03" w14:textId="203B9793" w:rsidTr="003F10D5">
        <w:trPr>
          <w:trHeight w:val="647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45CCF" w14:textId="1A05DF34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2.2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93084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tagious equine metriti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6FE16" w14:textId="0049F540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E6C6D" w14:textId="60526EB1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eb 202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0/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932A338" w14:textId="556D58FC" w:rsidR="00887207" w:rsidRPr="004A1D6D" w:rsidRDefault="0089517B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87207" w:rsidRPr="004A1D6D" w14:paraId="031B600B" w14:textId="08C4B517" w:rsidTr="003F10D5">
        <w:trPr>
          <w:trHeight w:val="593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1C764" w14:textId="6B009281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2.3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B0032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ourine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37932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rt consultation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D56E4" w14:textId="78957AFB" w:rsidR="00887207" w:rsidRPr="004A1D6D" w:rsidRDefault="007B571A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19</w:t>
            </w:r>
            <w:r w:rsidR="00887207"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nd SCAD Sept 2021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D63F238" w14:textId="7D32ED21" w:rsidR="00887207" w:rsidRPr="004A1D6D" w:rsidRDefault="00887207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887207" w:rsidRPr="004A1D6D" w14:paraId="18CFB113" w14:textId="085B8467" w:rsidTr="003F10D5">
        <w:trPr>
          <w:trHeight w:val="71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03919" w14:textId="5C0FDD8E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2.4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B4947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quine encephalomyelitis (Eastern and Western)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7076E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4CA3E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ding ongoing work on case definition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9F30955" w14:textId="25C018DE" w:rsidR="00887207" w:rsidRPr="004A1D6D" w:rsidRDefault="00887207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887207" w:rsidRPr="004A1D6D" w14:paraId="66AF7524" w14:textId="2799E160" w:rsidTr="003F10D5">
        <w:trPr>
          <w:trHeight w:val="53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8E5D0" w14:textId="10016237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2.6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55A72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fection with equine influenza virus 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B80E2" w14:textId="199BF203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C4427" w14:textId="2E82D285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ted in</w:t>
            </w:r>
            <w:r w:rsidRPr="3CB87D66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 Feb 2022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 TAHSC report</w:t>
            </w:r>
            <w:r>
              <w:br/>
            </w:r>
            <w:r w:rsidRPr="3CB87D66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(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Feb</w:t>
            </w:r>
            <w:r w:rsidRPr="3CB87D66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 2019/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4</w:t>
            </w:r>
            <w:r w:rsidRPr="3CB87D66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567DCDE" w14:textId="6BD30B69" w:rsidR="00887207" w:rsidRPr="3CB87D66" w:rsidRDefault="00887207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887207" w:rsidRPr="004A1D6D" w14:paraId="22FA11DA" w14:textId="2C5C761C" w:rsidTr="003F10D5">
        <w:trPr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DD246" w14:textId="20219B7E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12.7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8AC5C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Equine piroplasmosis 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912AD" w14:textId="1A69A5D8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E34BD" w14:textId="3BACC040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eb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0/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22BE909" w14:textId="6D58379B" w:rsidR="00887207" w:rsidRPr="004A1D6D" w:rsidRDefault="00887207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87207" w:rsidRPr="004A1D6D" w14:paraId="1F753996" w14:textId="3976F2E5" w:rsidTr="003F10D5">
        <w:trPr>
          <w:trHeight w:val="557"/>
        </w:trPr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B8DD7" w14:textId="4456FD80" w:rsidR="00887207" w:rsidRPr="004A1D6D" w:rsidRDefault="00887207" w:rsidP="00887207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2.11.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D7367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nezuelan equine encephalomyelitis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131D3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14BCA" w14:textId="77777777" w:rsidR="00887207" w:rsidRPr="004A1D6D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ding ongoing work on case definitio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510A3E" w14:textId="72191D81" w:rsidR="00887207" w:rsidRPr="004A1D6D" w:rsidRDefault="00887207" w:rsidP="008872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887207" w:rsidRPr="004A1D6D" w14:paraId="3605D1E5" w14:textId="77777777" w:rsidTr="00FC612E">
        <w:trPr>
          <w:trHeight w:val="413"/>
        </w:trPr>
        <w:tc>
          <w:tcPr>
            <w:tcW w:w="936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9897D6" w14:textId="719E3DEF" w:rsidR="00887207" w:rsidRDefault="00887207" w:rsidP="008872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3</w:t>
            </w:r>
          </w:p>
        </w:tc>
      </w:tr>
      <w:tr w:rsidR="000F26A3" w:rsidRPr="004A1D6D" w14:paraId="4C23084F" w14:textId="77777777" w:rsidTr="00FC612E">
        <w:trPr>
          <w:trHeight w:val="557"/>
        </w:trPr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A5AECC9" w14:textId="0457F5B5" w:rsidR="000F26A3" w:rsidRPr="004A1D6D" w:rsidRDefault="000F26A3" w:rsidP="000F26A3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3.2.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3ACA79" w14:textId="2E0FB972" w:rsidR="000F26A3" w:rsidRPr="004A1D6D" w:rsidRDefault="000F26A3" w:rsidP="000F26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bbit haemorrhagic disease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767840" w14:textId="59680F7E" w:rsidR="000F26A3" w:rsidRPr="004A1D6D" w:rsidRDefault="000F26A3" w:rsidP="000F26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EFDF20" w14:textId="4FA9E20C" w:rsidR="000F26A3" w:rsidRPr="004A1D6D" w:rsidRDefault="000F26A3" w:rsidP="000F26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Feb 2022 TAHSC report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4FD172" w14:textId="69758930" w:rsidR="000F26A3" w:rsidRDefault="000F26A3" w:rsidP="000F26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0F26A3" w:rsidRPr="004A1D6D" w14:paraId="74925817" w14:textId="39DBC7A2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F866CF7" w14:textId="18DC3218" w:rsidR="000F26A3" w:rsidRPr="004A1D6D" w:rsidRDefault="000F26A3" w:rsidP="000F26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4</w:t>
            </w:r>
          </w:p>
        </w:tc>
      </w:tr>
      <w:tr w:rsidR="000F26A3" w:rsidRPr="004A1D6D" w14:paraId="067F7FE4" w14:textId="5EE3F181" w:rsidTr="003F10D5">
        <w:trPr>
          <w:trHeight w:val="512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A6790" w14:textId="5847F156" w:rsidR="000F26A3" w:rsidRPr="004A1D6D" w:rsidRDefault="000F26A3" w:rsidP="000F26A3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4.8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3C6DF" w14:textId="77777777" w:rsidR="000F26A3" w:rsidRPr="004A1D6D" w:rsidRDefault="000F26A3" w:rsidP="000F26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rapie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11E65" w14:textId="08274AA4" w:rsidR="000F26A3" w:rsidRPr="004A1D6D" w:rsidRDefault="000F26A3" w:rsidP="000F26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7EA2C" w14:textId="1D03C241" w:rsidR="000F26A3" w:rsidRPr="004A1D6D" w:rsidRDefault="000F26A3" w:rsidP="000F26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9B4BE79" w14:textId="343FF881" w:rsidR="000F26A3" w:rsidRPr="004A1D6D" w:rsidRDefault="000F26A3" w:rsidP="000F26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0F26A3" w:rsidRPr="004A1D6D" w14:paraId="4F26173A" w14:textId="38BD1D9E" w:rsidTr="003F10D5">
        <w:trPr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0280" w14:textId="5B026847" w:rsidR="000F26A3" w:rsidRPr="004A1D6D" w:rsidRDefault="000F26A3" w:rsidP="000F26A3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4.X.</w:t>
            </w:r>
          </w:p>
        </w:tc>
        <w:tc>
          <w:tcPr>
            <w:tcW w:w="31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EDCF0" w14:textId="09B714FC" w:rsidR="000F26A3" w:rsidRPr="004A1D6D" w:rsidRDefault="000F26A3" w:rsidP="000F26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ew Chapter on </w:t>
            </w:r>
            <w:r w:rsidR="0036178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fection with </w:t>
            </w:r>
            <w:r w:rsidRPr="0036178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Theileria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 small ruminants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EC75D" w14:textId="00F9275E" w:rsidR="000F26A3" w:rsidRPr="004A1D6D" w:rsidRDefault="000F26A3" w:rsidP="000F26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6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33572" w14:textId="6D505116" w:rsidR="000F26A3" w:rsidRPr="004A1D6D" w:rsidRDefault="000F26A3" w:rsidP="000F26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17/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A26194E" w14:textId="04E36B7B" w:rsidR="000F26A3" w:rsidRPr="004A1D6D" w:rsidRDefault="000F26A3" w:rsidP="000F26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0F26A3" w:rsidRPr="004A1D6D" w14:paraId="1211456E" w14:textId="52F41D53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A15E725" w14:textId="73199702" w:rsidR="000F26A3" w:rsidRPr="004A1D6D" w:rsidRDefault="000F26A3" w:rsidP="000F26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 15</w:t>
            </w:r>
          </w:p>
        </w:tc>
      </w:tr>
      <w:tr w:rsidR="00473DED" w:rsidRPr="004A1D6D" w14:paraId="3C02956C" w14:textId="0BFDF0FB" w:rsidTr="003F10D5">
        <w:trPr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15125" w14:textId="06674530" w:rsidR="00473DED" w:rsidRPr="004A1D6D" w:rsidRDefault="00473DED" w:rsidP="00473DED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.3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2DD85" w14:textId="77777777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ection with porcine reproductive and respiratory syndrome virus (Article 15.3.9.)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9126F" w14:textId="3D43B539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4DB01" w14:textId="77777777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Feb 2018 TAHSC report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8127A38" w14:textId="239F0DAD" w:rsidR="00473DED" w:rsidRPr="004A1D6D" w:rsidRDefault="00473DED" w:rsidP="00473D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473DED" w:rsidRPr="004A1D6D" w14:paraId="4F674940" w14:textId="6EB5D576" w:rsidTr="003F10D5">
        <w:trPr>
          <w:trHeight w:val="1322"/>
        </w:trPr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B24D4" w14:textId="42D5EA4D" w:rsidR="00473DED" w:rsidRPr="004A1D6D" w:rsidRDefault="00473DED" w:rsidP="00473DED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.4.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0B5A0" w14:textId="4DD72208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fection with </w:t>
            </w:r>
            <w:r w:rsidRPr="004A1D6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Taenia solium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Porcine cysticercosis) (Articles 15.4.1. and 15.4.3.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4A873" w14:textId="40462CB7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 (proposed for adoption in May 2022)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EF7DB" w14:textId="1B25229D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ted i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b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0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Sep 2021/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CAFDF0" w14:textId="27DC5DF9" w:rsidR="00473DED" w:rsidRPr="004A1D6D" w:rsidRDefault="00473DED" w:rsidP="00473D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473DED" w:rsidRPr="004A1D6D" w14:paraId="57B8597E" w14:textId="75AB34C5" w:rsidTr="00E0333C">
        <w:trPr>
          <w:trHeight w:val="37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414644D" w14:textId="66D8E5D8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thers</w:t>
            </w:r>
          </w:p>
        </w:tc>
      </w:tr>
      <w:tr w:rsidR="00473DED" w:rsidRPr="004A1D6D" w14:paraId="40334AB0" w14:textId="725E296D" w:rsidTr="00E0333C">
        <w:trPr>
          <w:trHeight w:val="647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E0CB7" w14:textId="238A57BA" w:rsidR="00473DED" w:rsidRPr="004A1D6D" w:rsidRDefault="00473DED" w:rsidP="00473DED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X.X.</w:t>
            </w:r>
          </w:p>
        </w:tc>
        <w:tc>
          <w:tcPr>
            <w:tcW w:w="3151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AAF6F" w14:textId="4D21C7C1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ew Chapter on Crimean Congo </w:t>
            </w:r>
            <w:r w:rsidRPr="001319E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aemorrhagic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ever</w:t>
            </w:r>
          </w:p>
        </w:tc>
        <w:tc>
          <w:tcPr>
            <w:tcW w:w="1532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8FED4" w14:textId="7AADA85D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paratory work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4EC1F" w14:textId="7320F4FD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Feb 2022 TAHSC report</w:t>
            </w:r>
            <w:r w:rsidRPr="004A1D6D" w:rsidDel="00AD535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Pending ongoing work on case definition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1682200" w14:textId="52637BD4" w:rsidR="00473DED" w:rsidRPr="004A1D6D" w:rsidRDefault="00473DED" w:rsidP="00473D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473DED" w:rsidRPr="004A1D6D" w14:paraId="04F3209E" w14:textId="3A71D67D" w:rsidTr="003F10D5">
        <w:trPr>
          <w:trHeight w:val="593"/>
        </w:trPr>
        <w:tc>
          <w:tcPr>
            <w:tcW w:w="107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50B39" w14:textId="0D54468D" w:rsidR="00473DED" w:rsidRPr="004A1D6D" w:rsidRDefault="00473DED" w:rsidP="00473DED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X.X.</w:t>
            </w:r>
          </w:p>
        </w:tc>
        <w:tc>
          <w:tcPr>
            <w:tcW w:w="3151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C2F8C" w14:textId="77777777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ew Chapter on infection with </w:t>
            </w:r>
            <w:r w:rsidRPr="004A1D6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Leishmania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p. (Leishmaniosis)</w:t>
            </w:r>
          </w:p>
        </w:tc>
        <w:tc>
          <w:tcPr>
            <w:tcW w:w="1532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8DD49" w14:textId="4D925FD6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9A1D4" w14:textId="03737D32" w:rsidR="00473DE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Feb 2022 TAHSC report</w:t>
            </w:r>
          </w:p>
          <w:p w14:paraId="69DE01AC" w14:textId="0A7EED90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Feb 2022/1)</w:t>
            </w:r>
          </w:p>
        </w:tc>
        <w:tc>
          <w:tcPr>
            <w:tcW w:w="99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C3E53ED" w14:textId="0096A296" w:rsidR="00473DED" w:rsidRPr="004A1D6D" w:rsidRDefault="00473DED" w:rsidP="00473D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473DED" w:rsidRPr="004A1D6D" w14:paraId="59E887C7" w14:textId="6FDDADAC" w:rsidTr="003F10D5">
        <w:trPr>
          <w:trHeight w:val="740"/>
        </w:trPr>
        <w:tc>
          <w:tcPr>
            <w:tcW w:w="1079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70DE9" w14:textId="752349BD" w:rsidR="00473DED" w:rsidRPr="004A1D6D" w:rsidRDefault="00473DED" w:rsidP="00473DED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X.X.</w:t>
            </w:r>
          </w:p>
        </w:tc>
        <w:tc>
          <w:tcPr>
            <w:tcW w:w="3151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D8C8C" w14:textId="77777777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Chapter on infection with Middle East respiratory syndrome coronavirus</w:t>
            </w:r>
          </w:p>
        </w:tc>
        <w:tc>
          <w:tcPr>
            <w:tcW w:w="1532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595BA" w14:textId="2DE8098B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rculated for comments</w:t>
            </w:r>
          </w:p>
        </w:tc>
        <w:tc>
          <w:tcPr>
            <w:tcW w:w="2608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DC141" w14:textId="39C2E40D" w:rsidR="00473DE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d in Feb 2022 TAHSC report</w:t>
            </w:r>
          </w:p>
          <w:p w14:paraId="3C6DC342" w14:textId="69AF3F2A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Feb 2022/1)</w:t>
            </w:r>
          </w:p>
        </w:tc>
        <w:tc>
          <w:tcPr>
            <w:tcW w:w="99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65C9845" w14:textId="04B3A1CD" w:rsidR="00473DED" w:rsidRPr="004A1D6D" w:rsidRDefault="00473DED" w:rsidP="00473D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473DED" w:rsidRPr="004A1D6D" w14:paraId="6883BCC6" w14:textId="0A4AD5F8" w:rsidTr="003F10D5">
        <w:trPr>
          <w:trHeight w:val="827"/>
        </w:trPr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DBE1A" w14:textId="65D0D28A" w:rsidR="00473DED" w:rsidRPr="004A1D6D" w:rsidRDefault="00473DED" w:rsidP="00473DED">
            <w:pPr>
              <w:spacing w:after="0" w:line="240" w:lineRule="auto"/>
              <w:ind w:firstLineChars="39" w:firstLine="78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X.X.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2B8FF" w14:textId="77777777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Chapter on Camelpox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FE868" w14:textId="77777777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started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3821F" w14:textId="77777777" w:rsidR="00473DED" w:rsidRPr="004A1D6D" w:rsidRDefault="00473DED" w:rsidP="00473D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 to Sep 2020 TAHSC report</w:t>
            </w:r>
            <w:r w:rsidRPr="004A1D6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Pending ongoing work on case definitio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FF33DA" w14:textId="09FDC957" w:rsidR="00473DED" w:rsidRPr="004A1D6D" w:rsidRDefault="00473DED" w:rsidP="00473D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249179B0" w14:textId="77777777" w:rsidR="001C5B73" w:rsidRDefault="001C5B7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8319"/>
      </w:tblGrid>
      <w:tr w:rsidR="006447C1" w:rsidRPr="008A745D" w14:paraId="2881C690" w14:textId="77777777" w:rsidTr="00FC337F">
        <w:trPr>
          <w:trHeight w:val="372"/>
        </w:trPr>
        <w:tc>
          <w:tcPr>
            <w:tcW w:w="9394" w:type="dxa"/>
            <w:gridSpan w:val="2"/>
            <w:shd w:val="clear" w:color="auto" w:fill="00B0F0"/>
            <w:vAlign w:val="center"/>
          </w:tcPr>
          <w:p w14:paraId="22A17E94" w14:textId="3933B7EB" w:rsidR="006447C1" w:rsidRPr="0049635C" w:rsidRDefault="0049635C" w:rsidP="0057278E">
            <w:pPr>
              <w:pStyle w:val="ListParagraph"/>
              <w:ind w:hanging="739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C337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 xml:space="preserve">* </w:t>
            </w:r>
            <w:r w:rsidR="006447C1" w:rsidRPr="00FC337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Description of priority order</w:t>
            </w:r>
          </w:p>
        </w:tc>
      </w:tr>
      <w:tr w:rsidR="006447C1" w14:paraId="0E12E492" w14:textId="77777777" w:rsidTr="00FC337F">
        <w:trPr>
          <w:trHeight w:val="720"/>
        </w:trPr>
        <w:tc>
          <w:tcPr>
            <w:tcW w:w="1075" w:type="dxa"/>
            <w:vAlign w:val="center"/>
          </w:tcPr>
          <w:p w14:paraId="15AB5124" w14:textId="468B32F2" w:rsidR="006447C1" w:rsidRPr="000834A0" w:rsidRDefault="000834A0" w:rsidP="003D730B">
            <w:pPr>
              <w:ind w:firstLine="49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34A0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8319" w:type="dxa"/>
            <w:vAlign w:val="center"/>
          </w:tcPr>
          <w:p w14:paraId="0C9C251D" w14:textId="380568AA" w:rsidR="00383B66" w:rsidRPr="001F5192" w:rsidRDefault="001F5192" w:rsidP="001F5192">
            <w:pPr>
              <w:pStyle w:val="ListParagraph"/>
              <w:numPr>
                <w:ilvl w:val="0"/>
                <w:numId w:val="5"/>
              </w:numPr>
              <w:ind w:left="258" w:hanging="258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</w:t>
            </w:r>
            <w:r w:rsidR="00FA2767"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ctive work for the T</w:t>
            </w:r>
            <w:r w:rsidR="00FA2C44"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HSC</w:t>
            </w:r>
          </w:p>
          <w:p w14:paraId="685488D9" w14:textId="692C7456" w:rsidR="006447C1" w:rsidRPr="001F5192" w:rsidRDefault="00FA2767" w:rsidP="001F5192">
            <w:pPr>
              <w:pStyle w:val="ListParagraph"/>
              <w:numPr>
                <w:ilvl w:val="0"/>
                <w:numId w:val="5"/>
              </w:numPr>
              <w:ind w:left="258" w:hanging="258"/>
              <w:rPr>
                <w:rFonts w:ascii="Arial" w:hAnsi="Arial" w:cs="Arial"/>
                <w:sz w:val="20"/>
                <w:szCs w:val="20"/>
              </w:rPr>
            </w:pPr>
            <w:r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to be put forward for next meeting agenda</w:t>
            </w:r>
          </w:p>
        </w:tc>
      </w:tr>
      <w:tr w:rsidR="006447C1" w14:paraId="3B767DDD" w14:textId="77777777" w:rsidTr="00FC337F">
        <w:trPr>
          <w:trHeight w:val="720"/>
        </w:trPr>
        <w:tc>
          <w:tcPr>
            <w:tcW w:w="1075" w:type="dxa"/>
            <w:vAlign w:val="center"/>
          </w:tcPr>
          <w:p w14:paraId="05D7728F" w14:textId="5B1AC5E4" w:rsidR="006447C1" w:rsidRPr="000834A0" w:rsidRDefault="000834A0" w:rsidP="003D730B">
            <w:pPr>
              <w:ind w:firstLine="49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34A0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8319" w:type="dxa"/>
            <w:vAlign w:val="center"/>
          </w:tcPr>
          <w:p w14:paraId="2942A9C6" w14:textId="5FE9FF93" w:rsidR="00DA168C" w:rsidRPr="001F5192" w:rsidRDefault="001F5192" w:rsidP="001F5192">
            <w:pPr>
              <w:pStyle w:val="ListParagraph"/>
              <w:numPr>
                <w:ilvl w:val="0"/>
                <w:numId w:val="6"/>
              </w:numPr>
              <w:ind w:left="258" w:hanging="258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</w:t>
            </w:r>
            <w:r w:rsidR="00FA2767"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ctive work for the T</w:t>
            </w:r>
            <w:r w:rsidR="00FA2C44"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HSC</w:t>
            </w:r>
          </w:p>
          <w:p w14:paraId="3552904C" w14:textId="5E945556" w:rsidR="006447C1" w:rsidRPr="001F5192" w:rsidRDefault="00FA2767" w:rsidP="001F5192">
            <w:pPr>
              <w:pStyle w:val="ListParagraph"/>
              <w:numPr>
                <w:ilvl w:val="0"/>
                <w:numId w:val="6"/>
              </w:numPr>
              <w:ind w:left="258" w:hanging="25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to be included in next meeting agenda if time allows</w:t>
            </w:r>
            <w:r w:rsidR="00482E43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,</w:t>
            </w:r>
            <w:r w:rsidR="00B82C3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 depend</w:t>
            </w:r>
            <w:r w:rsidR="00482E43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ing</w:t>
            </w:r>
            <w:r w:rsidR="00B82C3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 on other </w:t>
            </w:r>
            <w:r w:rsidR="002B6488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progress</w:t>
            </w:r>
          </w:p>
        </w:tc>
      </w:tr>
      <w:tr w:rsidR="006447C1" w14:paraId="69C7ACAB" w14:textId="77777777" w:rsidTr="00FC337F">
        <w:trPr>
          <w:trHeight w:val="720"/>
        </w:trPr>
        <w:tc>
          <w:tcPr>
            <w:tcW w:w="1075" w:type="dxa"/>
            <w:vAlign w:val="center"/>
          </w:tcPr>
          <w:p w14:paraId="4BC76159" w14:textId="2BBA0A7F" w:rsidR="006447C1" w:rsidRPr="000834A0" w:rsidRDefault="000834A0" w:rsidP="003D730B">
            <w:pPr>
              <w:ind w:firstLine="49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34A0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8319" w:type="dxa"/>
            <w:vAlign w:val="center"/>
          </w:tcPr>
          <w:p w14:paraId="4F0E0082" w14:textId="280D7BD5" w:rsidR="00E6088B" w:rsidRPr="001F5192" w:rsidRDefault="00361F66" w:rsidP="001F5192">
            <w:pPr>
              <w:pStyle w:val="ListParagraph"/>
              <w:numPr>
                <w:ilvl w:val="0"/>
                <w:numId w:val="6"/>
              </w:numPr>
              <w:ind w:left="258" w:hanging="258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n</w:t>
            </w:r>
            <w:r w:rsidR="00ED741C"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ot immediate work for the T</w:t>
            </w:r>
            <w:r w:rsidR="00FA2C44"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HSC</w:t>
            </w:r>
          </w:p>
          <w:p w14:paraId="3AEE79E9" w14:textId="28545297" w:rsidR="006447C1" w:rsidRPr="001F5192" w:rsidRDefault="00ED741C" w:rsidP="001F5192">
            <w:pPr>
              <w:pStyle w:val="ListParagraph"/>
              <w:numPr>
                <w:ilvl w:val="0"/>
                <w:numId w:val="6"/>
              </w:numPr>
              <w:ind w:left="258" w:hanging="25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needs to progress before consideration for next meeting agenda</w:t>
            </w:r>
          </w:p>
        </w:tc>
      </w:tr>
      <w:tr w:rsidR="006447C1" w14:paraId="6D372859" w14:textId="77777777" w:rsidTr="00FC337F">
        <w:trPr>
          <w:trHeight w:val="720"/>
        </w:trPr>
        <w:tc>
          <w:tcPr>
            <w:tcW w:w="1075" w:type="dxa"/>
            <w:vAlign w:val="center"/>
          </w:tcPr>
          <w:p w14:paraId="2C3811D6" w14:textId="50CA2033" w:rsidR="006447C1" w:rsidRDefault="000834A0" w:rsidP="003D730B">
            <w:pPr>
              <w:ind w:firstLine="4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8319" w:type="dxa"/>
            <w:vAlign w:val="center"/>
          </w:tcPr>
          <w:p w14:paraId="5F3E8E15" w14:textId="5B69FB5B" w:rsidR="00B868E5" w:rsidRPr="00B868E5" w:rsidRDefault="00902577" w:rsidP="001F5192">
            <w:pPr>
              <w:pStyle w:val="ListParagraph"/>
              <w:numPr>
                <w:ilvl w:val="0"/>
                <w:numId w:val="6"/>
              </w:numPr>
              <w:ind w:left="258" w:hanging="25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n</w:t>
            </w:r>
            <w:r w:rsidR="00ED741C"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ot </w:t>
            </w:r>
            <w:r w:rsidR="00CC035D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ctive</w:t>
            </w:r>
          </w:p>
          <w:p w14:paraId="7E10FFED" w14:textId="0BFD5163" w:rsidR="006447C1" w:rsidRPr="001F5192" w:rsidRDefault="00ED741C" w:rsidP="001F5192">
            <w:pPr>
              <w:pStyle w:val="ListParagraph"/>
              <w:numPr>
                <w:ilvl w:val="0"/>
                <w:numId w:val="6"/>
              </w:numPr>
              <w:ind w:left="258" w:hanging="25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F519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not to be immediately started</w:t>
            </w:r>
          </w:p>
        </w:tc>
      </w:tr>
    </w:tbl>
    <w:p w14:paraId="7DC01548" w14:textId="77777777" w:rsidR="00BD41DE" w:rsidRPr="008A745D" w:rsidRDefault="00BD41DE" w:rsidP="0057278E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8319"/>
      </w:tblGrid>
      <w:tr w:rsidR="0057278E" w:rsidRPr="008A745D" w14:paraId="7D2EC1D8" w14:textId="77777777" w:rsidTr="00FC337F">
        <w:trPr>
          <w:trHeight w:val="372"/>
        </w:trPr>
        <w:tc>
          <w:tcPr>
            <w:tcW w:w="9394" w:type="dxa"/>
            <w:gridSpan w:val="2"/>
            <w:shd w:val="clear" w:color="auto" w:fill="00B0F0"/>
            <w:vAlign w:val="center"/>
          </w:tcPr>
          <w:p w14:paraId="73617768" w14:textId="77777777" w:rsidR="0057278E" w:rsidRPr="008A745D" w:rsidRDefault="0057278E" w:rsidP="00123B8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FC337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List of abbreviations</w:t>
            </w:r>
          </w:p>
        </w:tc>
      </w:tr>
      <w:tr w:rsidR="0057278E" w14:paraId="3F223153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05CF7F6C" w14:textId="77777777" w:rsidR="0057278E" w:rsidRDefault="0057278E" w:rsidP="00123B8A">
            <w:pPr>
              <w:ind w:firstLine="49"/>
              <w:rPr>
                <w:rFonts w:ascii="Arial" w:hAnsi="Arial" w:cs="Arial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HG</w:t>
            </w:r>
          </w:p>
        </w:tc>
        <w:tc>
          <w:tcPr>
            <w:tcW w:w="8319" w:type="dxa"/>
            <w:vAlign w:val="center"/>
          </w:tcPr>
          <w:p w14:paraId="045800C5" w14:textId="77777777" w:rsidR="0057278E" w:rsidRDefault="0057278E" w:rsidP="00123B8A">
            <w:pPr>
              <w:rPr>
                <w:rFonts w:ascii="Arial" w:hAnsi="Arial" w:cs="Arial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Ad hoc</w:t>
            </w: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Group</w:t>
            </w:r>
          </w:p>
        </w:tc>
      </w:tr>
      <w:tr w:rsidR="0057278E" w14:paraId="02C5ABEF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1DCB19FE" w14:textId="77777777" w:rsidR="0057278E" w:rsidRDefault="0057278E" w:rsidP="00123B8A">
            <w:pPr>
              <w:ind w:firstLine="49"/>
              <w:rPr>
                <w:rFonts w:ascii="Arial" w:hAnsi="Arial" w:cs="Arial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SC</w:t>
            </w:r>
          </w:p>
        </w:tc>
        <w:tc>
          <w:tcPr>
            <w:tcW w:w="8319" w:type="dxa"/>
            <w:vAlign w:val="center"/>
          </w:tcPr>
          <w:p w14:paraId="13B0DAC6" w14:textId="77777777" w:rsidR="0057278E" w:rsidRDefault="0057278E" w:rsidP="00123B8A">
            <w:pPr>
              <w:rPr>
                <w:rFonts w:ascii="Arial" w:hAnsi="Arial" w:cs="Arial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iological Standards Commission</w:t>
            </w:r>
          </w:p>
        </w:tc>
      </w:tr>
      <w:tr w:rsidR="0057278E" w14:paraId="05E1516B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7461A6AB" w14:textId="77777777" w:rsidR="0057278E" w:rsidRDefault="0057278E" w:rsidP="00123B8A">
            <w:pPr>
              <w:ind w:firstLine="49"/>
              <w:rPr>
                <w:rFonts w:ascii="Arial" w:hAnsi="Arial" w:cs="Arial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h</w:t>
            </w:r>
          </w:p>
        </w:tc>
        <w:tc>
          <w:tcPr>
            <w:tcW w:w="8319" w:type="dxa"/>
            <w:vAlign w:val="center"/>
          </w:tcPr>
          <w:p w14:paraId="6143ECD3" w14:textId="77777777" w:rsidR="0057278E" w:rsidRDefault="0057278E" w:rsidP="00123B8A">
            <w:pPr>
              <w:rPr>
                <w:rFonts w:ascii="Arial" w:hAnsi="Arial" w:cs="Arial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hapter</w:t>
            </w:r>
          </w:p>
        </w:tc>
      </w:tr>
      <w:tr w:rsidR="00974AAD" w14:paraId="7CE75EC7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43F72458" w14:textId="56FA8820" w:rsidR="00974AAD" w:rsidRPr="004A1D6D" w:rsidRDefault="00974AAD" w:rsidP="00123B8A">
            <w:pPr>
              <w:ind w:firstLine="49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Q</w:t>
            </w:r>
          </w:p>
        </w:tc>
        <w:tc>
          <w:tcPr>
            <w:tcW w:w="8319" w:type="dxa"/>
            <w:vAlign w:val="center"/>
          </w:tcPr>
          <w:p w14:paraId="7B3A0BE6" w14:textId="07A65876" w:rsidR="00974AAD" w:rsidRPr="004A1D6D" w:rsidRDefault="00FA2C44" w:rsidP="00123B8A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OIE </w:t>
            </w:r>
            <w:r w:rsidR="007330C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eadquarters</w:t>
            </w:r>
          </w:p>
        </w:tc>
      </w:tr>
      <w:tr w:rsidR="0057278E" w14:paraId="0980A055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2FFD2587" w14:textId="77777777" w:rsidR="0057278E" w:rsidRDefault="0057278E" w:rsidP="00123B8A">
            <w:pPr>
              <w:ind w:firstLine="49"/>
              <w:rPr>
                <w:rFonts w:ascii="Arial" w:hAnsi="Arial" w:cs="Arial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CAD</w:t>
            </w:r>
          </w:p>
        </w:tc>
        <w:tc>
          <w:tcPr>
            <w:tcW w:w="8319" w:type="dxa"/>
            <w:vAlign w:val="center"/>
          </w:tcPr>
          <w:p w14:paraId="1D95739A" w14:textId="77777777" w:rsidR="0057278E" w:rsidRDefault="0057278E" w:rsidP="00123B8A">
            <w:pPr>
              <w:rPr>
                <w:rFonts w:ascii="Arial" w:hAnsi="Arial" w:cs="Arial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cientific Commission for Animal Diseases</w:t>
            </w:r>
          </w:p>
        </w:tc>
      </w:tr>
      <w:tr w:rsidR="0057278E" w14:paraId="7C37442B" w14:textId="77777777" w:rsidTr="00123B8A">
        <w:trPr>
          <w:trHeight w:val="432"/>
        </w:trPr>
        <w:tc>
          <w:tcPr>
            <w:tcW w:w="1075" w:type="dxa"/>
            <w:vAlign w:val="center"/>
          </w:tcPr>
          <w:p w14:paraId="26939800" w14:textId="77777777" w:rsidR="0057278E" w:rsidRDefault="0057278E" w:rsidP="00123B8A">
            <w:pPr>
              <w:ind w:firstLine="49"/>
              <w:rPr>
                <w:rFonts w:ascii="Arial" w:hAnsi="Arial" w:cs="Arial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AHSC</w:t>
            </w:r>
          </w:p>
        </w:tc>
        <w:tc>
          <w:tcPr>
            <w:tcW w:w="8319" w:type="dxa"/>
            <w:vAlign w:val="center"/>
          </w:tcPr>
          <w:p w14:paraId="073AF78B" w14:textId="77777777" w:rsidR="0057278E" w:rsidRDefault="0057278E" w:rsidP="00123B8A">
            <w:pPr>
              <w:rPr>
                <w:rFonts w:ascii="Arial" w:hAnsi="Arial" w:cs="Arial"/>
                <w:sz w:val="20"/>
                <w:szCs w:val="20"/>
              </w:rPr>
            </w:pPr>
            <w:r w:rsidRPr="004A1D6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errestrial Animal Health Standard Commission</w:t>
            </w:r>
          </w:p>
        </w:tc>
      </w:tr>
    </w:tbl>
    <w:p w14:paraId="6F3F1A0F" w14:textId="77777777" w:rsidR="0057278E" w:rsidRDefault="0057278E" w:rsidP="0057278E">
      <w:pPr>
        <w:rPr>
          <w:rFonts w:ascii="Arial" w:hAnsi="Arial" w:cs="Arial"/>
          <w:sz w:val="20"/>
          <w:szCs w:val="20"/>
        </w:rPr>
      </w:pPr>
    </w:p>
    <w:p w14:paraId="620F6EF5" w14:textId="77777777" w:rsidR="008A745D" w:rsidRPr="006F26DE" w:rsidRDefault="008A745D" w:rsidP="00E85261">
      <w:pPr>
        <w:rPr>
          <w:rFonts w:ascii="Arial" w:hAnsi="Arial" w:cs="Arial"/>
          <w:sz w:val="20"/>
          <w:szCs w:val="20"/>
        </w:rPr>
      </w:pPr>
    </w:p>
    <w:sectPr w:rsidR="008A745D" w:rsidRPr="006F26DE" w:rsidSect="00A6105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18" w:right="1418" w:bottom="1418" w:left="1418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C12D0" w14:textId="77777777" w:rsidR="005569D9" w:rsidRDefault="005569D9" w:rsidP="00107162">
      <w:pPr>
        <w:spacing w:after="0" w:line="240" w:lineRule="auto"/>
      </w:pPr>
      <w:r>
        <w:separator/>
      </w:r>
    </w:p>
  </w:endnote>
  <w:endnote w:type="continuationSeparator" w:id="0">
    <w:p w14:paraId="170AB8F4" w14:textId="77777777" w:rsidR="005569D9" w:rsidRDefault="005569D9" w:rsidP="00107162">
      <w:pPr>
        <w:spacing w:after="0" w:line="240" w:lineRule="auto"/>
      </w:pPr>
      <w:r>
        <w:continuationSeparator/>
      </w:r>
    </w:p>
  </w:endnote>
  <w:endnote w:type="continuationNotice" w:id="1">
    <w:p w14:paraId="19426F2E" w14:textId="77777777" w:rsidR="005569D9" w:rsidRDefault="005569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ttawa"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35D68" w14:textId="40EA7B2E" w:rsidR="00107162" w:rsidRPr="00107162" w:rsidRDefault="00711596" w:rsidP="00107162">
    <w:pPr>
      <w:tabs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right"/>
      <w:rPr>
        <w:rFonts w:ascii="Arial" w:eastAsia="Times New Roman" w:hAnsi="Arial" w:cs="Arial"/>
        <w:sz w:val="18"/>
        <w:szCs w:val="18"/>
        <w:lang w:eastAsia="fr-FR"/>
      </w:rPr>
    </w:pPr>
    <w:sdt>
      <w:sdtPr>
        <w:rPr>
          <w:rFonts w:ascii="Arial" w:hAnsi="Arial" w:cs="Arial"/>
          <w:i/>
          <w:sz w:val="18"/>
          <w:szCs w:val="18"/>
          <w:lang w:eastAsia="zh-CN"/>
        </w:rPr>
        <w:id w:val="996532669"/>
        <w:docPartObj>
          <w:docPartGallery w:val="Page Numbers (Top of Page)"/>
          <w:docPartUnique/>
        </w:docPartObj>
      </w:sdtPr>
      <w:sdtEndPr>
        <w:rPr>
          <w:i w:val="0"/>
          <w:iCs/>
        </w:rPr>
      </w:sdtEndPr>
      <w:sdtContent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begin"/>
        </w:r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instrText>PAGE   \* MERGEFORMAT</w:instrText>
        </w:r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separate"/>
        </w:r>
        <w:r w:rsidR="00A61055">
          <w:rPr>
            <w:rFonts w:ascii="Arial" w:hAnsi="Arial" w:cs="Arial"/>
            <w:iCs/>
            <w:sz w:val="18"/>
            <w:szCs w:val="18"/>
            <w:lang w:eastAsia="zh-CN"/>
          </w:rPr>
          <w:t>1</w:t>
        </w:r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end"/>
        </w:r>
      </w:sdtContent>
    </w:sdt>
    <w:r w:rsidR="00107162">
      <w:rPr>
        <w:rFonts w:ascii="Arial" w:eastAsia="Times New Roman" w:hAnsi="Arial" w:cs="Arial"/>
        <w:sz w:val="18"/>
        <w:szCs w:val="18"/>
        <w:lang w:eastAsia="fr-FR"/>
      </w:rPr>
      <w:tab/>
    </w:r>
    <w:r w:rsidR="00107162" w:rsidRPr="00107162">
      <w:rPr>
        <w:rFonts w:ascii="Arial" w:eastAsia="Times New Roman" w:hAnsi="Arial" w:cs="Arial"/>
        <w:i/>
        <w:sz w:val="18"/>
        <w:szCs w:val="18"/>
        <w:lang w:val="en-US" w:eastAsia="zh-CN"/>
      </w:rPr>
      <w:t>OIE Terrestrial Animal Health Standards Commission/</w:t>
    </w:r>
    <w:r w:rsidR="00254748">
      <w:rPr>
        <w:rFonts w:ascii="Arial" w:eastAsia="Times New Roman" w:hAnsi="Arial" w:cs="Arial"/>
        <w:i/>
        <w:sz w:val="18"/>
        <w:szCs w:val="18"/>
        <w:lang w:val="en-US" w:eastAsia="zh-CN"/>
      </w:rPr>
      <w:t>February</w:t>
    </w:r>
    <w:r w:rsidR="00107162" w:rsidRPr="00107162">
      <w:rPr>
        <w:rFonts w:ascii="Arial" w:eastAsia="Times New Roman" w:hAnsi="Arial" w:cs="Arial"/>
        <w:i/>
        <w:sz w:val="18"/>
        <w:szCs w:val="18"/>
        <w:lang w:val="en-US" w:eastAsia="zh-CN"/>
      </w:rPr>
      <w:t xml:space="preserve"> 202</w:t>
    </w:r>
    <w:r w:rsidR="00254748">
      <w:rPr>
        <w:rFonts w:ascii="Arial" w:eastAsia="Times New Roman" w:hAnsi="Arial" w:cs="Arial"/>
        <w:i/>
        <w:sz w:val="18"/>
        <w:szCs w:val="18"/>
        <w:lang w:val="en-US" w:eastAsia="zh-CN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76A20" w14:textId="646C4787" w:rsidR="00107162" w:rsidRPr="00107162" w:rsidRDefault="00107162" w:rsidP="00107162">
    <w:pPr>
      <w:tabs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right"/>
      <w:rPr>
        <w:rFonts w:ascii="Arial" w:eastAsia="Times New Roman" w:hAnsi="Arial" w:cs="Arial"/>
        <w:sz w:val="18"/>
        <w:szCs w:val="18"/>
        <w:lang w:eastAsia="fr-FR"/>
      </w:rPr>
    </w:pPr>
    <w:r w:rsidRPr="00107162">
      <w:rPr>
        <w:rFonts w:ascii="Arial" w:eastAsia="Times New Roman" w:hAnsi="Arial" w:cs="Arial"/>
        <w:i/>
        <w:sz w:val="18"/>
        <w:szCs w:val="18"/>
        <w:lang w:val="en-US" w:eastAsia="zh-CN"/>
      </w:rPr>
      <w:t>OIE Terrestrial Animal Health Standards Commission/</w:t>
    </w:r>
    <w:r w:rsidR="00254748">
      <w:rPr>
        <w:rFonts w:ascii="Arial" w:eastAsia="Times New Roman" w:hAnsi="Arial" w:cs="Arial"/>
        <w:i/>
        <w:sz w:val="18"/>
        <w:szCs w:val="18"/>
        <w:lang w:val="en-US" w:eastAsia="zh-CN"/>
      </w:rPr>
      <w:t>February</w:t>
    </w:r>
    <w:r w:rsidRPr="00107162">
      <w:rPr>
        <w:rFonts w:ascii="Arial" w:eastAsia="Times New Roman" w:hAnsi="Arial" w:cs="Arial"/>
        <w:i/>
        <w:sz w:val="18"/>
        <w:szCs w:val="18"/>
        <w:lang w:val="en-US" w:eastAsia="zh-CN"/>
      </w:rPr>
      <w:t xml:space="preserve"> 202</w:t>
    </w:r>
    <w:r w:rsidR="00254748">
      <w:rPr>
        <w:rFonts w:ascii="Arial" w:eastAsia="Times New Roman" w:hAnsi="Arial" w:cs="Arial"/>
        <w:i/>
        <w:sz w:val="18"/>
        <w:szCs w:val="18"/>
        <w:lang w:val="en-US" w:eastAsia="zh-CN"/>
      </w:rPr>
      <w:t>2</w:t>
    </w:r>
    <w:r w:rsidRPr="00107162">
      <w:rPr>
        <w:rFonts w:ascii="Arial" w:eastAsia="Times New Roman" w:hAnsi="Arial" w:cs="Arial"/>
        <w:i/>
        <w:sz w:val="18"/>
        <w:szCs w:val="18"/>
        <w:lang w:val="en-US" w:eastAsia="zh-CN"/>
      </w:rPr>
      <w:tab/>
    </w:r>
    <w:sdt>
      <w:sdtPr>
        <w:rPr>
          <w:rFonts w:ascii="Arial" w:hAnsi="Arial" w:cs="Arial"/>
          <w:i/>
          <w:sz w:val="18"/>
          <w:szCs w:val="18"/>
          <w:lang w:eastAsia="zh-CN"/>
        </w:rPr>
        <w:id w:val="291485653"/>
        <w:docPartObj>
          <w:docPartGallery w:val="Page Numbers (Top of Page)"/>
          <w:docPartUnique/>
        </w:docPartObj>
      </w:sdtPr>
      <w:sdtEndPr>
        <w:rPr>
          <w:i w:val="0"/>
          <w:iCs/>
        </w:rPr>
      </w:sdtEndPr>
      <w:sdtContent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begin"/>
        </w:r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instrText>PAGE   \* MERGEFORMAT</w:instrText>
        </w:r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separate"/>
        </w:r>
        <w:r w:rsidR="00A61055">
          <w:rPr>
            <w:rFonts w:ascii="Arial" w:hAnsi="Arial" w:cs="Arial"/>
            <w:iCs/>
            <w:sz w:val="18"/>
            <w:szCs w:val="18"/>
            <w:lang w:eastAsia="zh-CN"/>
          </w:rPr>
          <w:t>1</w:t>
        </w:r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0C678" w14:textId="0F011D94" w:rsidR="00107162" w:rsidRPr="00107162" w:rsidRDefault="00107162" w:rsidP="00107162">
    <w:pPr>
      <w:tabs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right"/>
      <w:rPr>
        <w:rFonts w:ascii="Arial" w:eastAsia="Times New Roman" w:hAnsi="Arial" w:cs="Arial"/>
        <w:sz w:val="18"/>
        <w:szCs w:val="18"/>
        <w:lang w:eastAsia="fr-FR"/>
      </w:rPr>
    </w:pPr>
    <w:r w:rsidRPr="00107162">
      <w:rPr>
        <w:rFonts w:ascii="Arial" w:eastAsia="Times New Roman" w:hAnsi="Arial" w:cs="Arial"/>
        <w:i/>
        <w:sz w:val="18"/>
        <w:szCs w:val="18"/>
        <w:lang w:val="en-US" w:eastAsia="zh-CN"/>
      </w:rPr>
      <w:t>OIE Terrestrial Animal Health Standards Commission/</w:t>
    </w:r>
    <w:r w:rsidR="00254748">
      <w:rPr>
        <w:rFonts w:ascii="Arial" w:eastAsia="Times New Roman" w:hAnsi="Arial" w:cs="Arial"/>
        <w:i/>
        <w:sz w:val="18"/>
        <w:szCs w:val="18"/>
        <w:lang w:val="en-US" w:eastAsia="zh-CN"/>
      </w:rPr>
      <w:t>February</w:t>
    </w:r>
    <w:r w:rsidRPr="00107162">
      <w:rPr>
        <w:rFonts w:ascii="Arial" w:eastAsia="Times New Roman" w:hAnsi="Arial" w:cs="Arial"/>
        <w:i/>
        <w:sz w:val="18"/>
        <w:szCs w:val="18"/>
        <w:lang w:val="en-US" w:eastAsia="zh-CN"/>
      </w:rPr>
      <w:t xml:space="preserve"> 202</w:t>
    </w:r>
    <w:r w:rsidR="00254748">
      <w:rPr>
        <w:rFonts w:ascii="Arial" w:eastAsia="Times New Roman" w:hAnsi="Arial" w:cs="Arial"/>
        <w:i/>
        <w:sz w:val="18"/>
        <w:szCs w:val="18"/>
        <w:lang w:val="en-US" w:eastAsia="zh-CN"/>
      </w:rPr>
      <w:t>2</w:t>
    </w:r>
    <w:r w:rsidRPr="00107162">
      <w:rPr>
        <w:rFonts w:ascii="Arial" w:eastAsia="Times New Roman" w:hAnsi="Arial" w:cs="Arial"/>
        <w:i/>
        <w:sz w:val="18"/>
        <w:szCs w:val="18"/>
        <w:lang w:val="en-US" w:eastAsia="zh-CN"/>
      </w:rPr>
      <w:tab/>
    </w:r>
    <w:sdt>
      <w:sdtPr>
        <w:rPr>
          <w:rFonts w:ascii="Arial" w:hAnsi="Arial" w:cs="Arial"/>
          <w:i/>
          <w:sz w:val="18"/>
          <w:szCs w:val="18"/>
          <w:lang w:eastAsia="zh-CN"/>
        </w:rPr>
        <w:id w:val="-1515299768"/>
        <w:docPartObj>
          <w:docPartGallery w:val="Page Numbers (Top of Page)"/>
          <w:docPartUnique/>
        </w:docPartObj>
      </w:sdtPr>
      <w:sdtEndPr>
        <w:rPr>
          <w:i w:val="0"/>
          <w:iCs/>
        </w:rPr>
      </w:sdtEndPr>
      <w:sdtContent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begin"/>
        </w:r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instrText>PAGE   \* MERGEFORMAT</w:instrText>
        </w:r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separate"/>
        </w:r>
        <w:r w:rsidR="00A61055">
          <w:rPr>
            <w:rFonts w:ascii="Arial" w:hAnsi="Arial" w:cs="Arial"/>
            <w:iCs/>
            <w:sz w:val="18"/>
            <w:szCs w:val="18"/>
            <w:lang w:eastAsia="zh-CN"/>
          </w:rPr>
          <w:t>1</w:t>
        </w:r>
        <w:r w:rsidR="00A61055" w:rsidRPr="00FF5197">
          <w:rPr>
            <w:rFonts w:ascii="Arial" w:hAnsi="Arial" w:cs="Arial"/>
            <w:iCs/>
            <w:sz w:val="18"/>
            <w:szCs w:val="18"/>
            <w:lang w:eastAsia="zh-CN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FB234" w14:textId="77777777" w:rsidR="005569D9" w:rsidRDefault="005569D9" w:rsidP="00107162">
      <w:pPr>
        <w:spacing w:after="0" w:line="240" w:lineRule="auto"/>
      </w:pPr>
      <w:r>
        <w:separator/>
      </w:r>
    </w:p>
  </w:footnote>
  <w:footnote w:type="continuationSeparator" w:id="0">
    <w:p w14:paraId="24340B8A" w14:textId="77777777" w:rsidR="005569D9" w:rsidRDefault="005569D9" w:rsidP="00107162">
      <w:pPr>
        <w:spacing w:after="0" w:line="240" w:lineRule="auto"/>
      </w:pPr>
      <w:r>
        <w:continuationSeparator/>
      </w:r>
    </w:p>
  </w:footnote>
  <w:footnote w:type="continuationNotice" w:id="1">
    <w:p w14:paraId="7D51DC8A" w14:textId="77777777" w:rsidR="005569D9" w:rsidRDefault="005569D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70988" w14:textId="0E328ED4" w:rsidR="00FB48B7" w:rsidRPr="00A61055" w:rsidRDefault="00711596" w:rsidP="00A61055">
    <w:pPr>
      <w:pStyle w:val="Header"/>
      <w:spacing w:after="480"/>
      <w:rPr>
        <w:rFonts w:ascii="Arial" w:hAnsi="Arial" w:cs="Arial"/>
        <w:sz w:val="18"/>
        <w:szCs w:val="18"/>
        <w:u w:val="single"/>
        <w:lang w:val="fr-FR"/>
      </w:rPr>
    </w:pPr>
    <w:r>
      <w:rPr>
        <w:noProof/>
      </w:rPr>
      <w:pict w14:anchorId="704B276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204094" o:spid="_x0000_s2050" type="#_x0000_t136" style="position:absolute;margin-left:0;margin-top:0;width:602.7pt;height:60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  <w:r w:rsidR="00AC137A" w:rsidRPr="00A61055">
      <w:rPr>
        <w:rFonts w:ascii="Arial" w:hAnsi="Arial" w:cs="Arial"/>
        <w:sz w:val="18"/>
        <w:szCs w:val="18"/>
        <w:u w:val="single"/>
      </w:rPr>
      <w:t>Annex</w:t>
    </w:r>
    <w:r w:rsidR="003B39CD">
      <w:rPr>
        <w:rFonts w:ascii="Arial" w:hAnsi="Arial" w:cs="Arial"/>
        <w:sz w:val="18"/>
        <w:szCs w:val="18"/>
        <w:u w:val="single"/>
      </w:rPr>
      <w:t xml:space="preserve"> 3</w:t>
    </w:r>
    <w:r w:rsidR="003B39CD" w:rsidRPr="003B39CD">
      <w:rPr>
        <w:rFonts w:ascii="Arial" w:hAnsi="Arial" w:cs="Arial"/>
        <w:sz w:val="18"/>
        <w:szCs w:val="18"/>
      </w:rPr>
      <w:t xml:space="preserve"> (contd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9E38D" w14:textId="09991058" w:rsidR="00FB48B7" w:rsidRPr="003B39CD" w:rsidRDefault="00711596" w:rsidP="003B39CD">
    <w:pPr>
      <w:pStyle w:val="Header"/>
      <w:spacing w:after="480"/>
      <w:jc w:val="right"/>
      <w:rPr>
        <w:rFonts w:ascii="Arial" w:hAnsi="Arial" w:cs="Arial"/>
        <w:sz w:val="18"/>
        <w:szCs w:val="18"/>
        <w:u w:val="single"/>
        <w:lang w:val="fr-FR"/>
      </w:rPr>
    </w:pPr>
    <w:r>
      <w:rPr>
        <w:noProof/>
      </w:rPr>
      <w:pict w14:anchorId="04108A5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204095" o:spid="_x0000_s2051" type="#_x0000_t136" style="position:absolute;left:0;text-align:left;margin-left:0;margin-top:0;width:602.7pt;height:60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  <w:r w:rsidR="003B39CD" w:rsidRPr="00A61055">
      <w:rPr>
        <w:rFonts w:ascii="Arial" w:hAnsi="Arial" w:cs="Arial"/>
        <w:sz w:val="18"/>
        <w:szCs w:val="18"/>
        <w:u w:val="single"/>
      </w:rPr>
      <w:t>Annex</w:t>
    </w:r>
    <w:r w:rsidR="003B39CD">
      <w:rPr>
        <w:rFonts w:ascii="Arial" w:hAnsi="Arial" w:cs="Arial"/>
        <w:sz w:val="18"/>
        <w:szCs w:val="18"/>
        <w:u w:val="single"/>
      </w:rPr>
      <w:t xml:space="preserve"> 3</w:t>
    </w:r>
    <w:r w:rsidR="003B39CD" w:rsidRPr="003B39CD">
      <w:rPr>
        <w:rFonts w:ascii="Arial" w:hAnsi="Arial" w:cs="Arial"/>
        <w:sz w:val="18"/>
        <w:szCs w:val="18"/>
      </w:rPr>
      <w:t xml:space="preserve"> (contd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48C23" w14:textId="549D4164" w:rsidR="000B44B4" w:rsidRPr="00812425" w:rsidRDefault="00711596" w:rsidP="00AC137A">
    <w:pPr>
      <w:pStyle w:val="Header"/>
      <w:spacing w:after="480"/>
      <w:jc w:val="right"/>
      <w:rPr>
        <w:rFonts w:ascii="Arial" w:hAnsi="Arial" w:cs="Arial"/>
        <w:sz w:val="18"/>
        <w:szCs w:val="18"/>
        <w:u w:val="single"/>
        <w:lang w:val="fr-FR"/>
      </w:rPr>
    </w:pPr>
    <w:r>
      <w:rPr>
        <w:noProof/>
      </w:rPr>
      <w:pict w14:anchorId="3C6A49C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204093" o:spid="_x0000_s2049" type="#_x0000_t136" style="position:absolute;left:0;text-align:left;margin-left:0;margin-top:0;width:602.7pt;height:60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  <w:r w:rsidR="00AC137A" w:rsidRPr="00812425">
      <w:rPr>
        <w:rFonts w:ascii="Arial" w:hAnsi="Arial" w:cs="Arial"/>
        <w:sz w:val="18"/>
        <w:szCs w:val="18"/>
        <w:u w:val="single"/>
      </w:rPr>
      <w:t>Annex</w:t>
    </w:r>
    <w:r w:rsidR="003B39CD">
      <w:rPr>
        <w:rFonts w:ascii="Arial" w:hAnsi="Arial" w:cs="Arial"/>
        <w:sz w:val="18"/>
        <w:szCs w:val="18"/>
        <w:u w:val="single"/>
      </w:rPr>
      <w:t xml:space="preserve">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F779C"/>
    <w:multiLevelType w:val="hybridMultilevel"/>
    <w:tmpl w:val="CDEA0D70"/>
    <w:lvl w:ilvl="0" w:tplc="53BE042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E625B3"/>
    <w:multiLevelType w:val="hybridMultilevel"/>
    <w:tmpl w:val="BFF6C7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C6591A"/>
    <w:multiLevelType w:val="hybridMultilevel"/>
    <w:tmpl w:val="06BA8768"/>
    <w:lvl w:ilvl="0" w:tplc="53BE042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662F38"/>
    <w:multiLevelType w:val="hybridMultilevel"/>
    <w:tmpl w:val="66BCBF04"/>
    <w:lvl w:ilvl="0" w:tplc="53BE042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200386"/>
    <w:multiLevelType w:val="hybridMultilevel"/>
    <w:tmpl w:val="A3AC7052"/>
    <w:lvl w:ilvl="0" w:tplc="53BE042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5762D5"/>
    <w:multiLevelType w:val="hybridMultilevel"/>
    <w:tmpl w:val="82DE19C4"/>
    <w:lvl w:ilvl="0" w:tplc="58EE3FDE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E970F8"/>
    <w:multiLevelType w:val="hybridMultilevel"/>
    <w:tmpl w:val="935CDEFC"/>
    <w:lvl w:ilvl="0" w:tplc="028C1D1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3E0B4B"/>
    <w:multiLevelType w:val="hybridMultilevel"/>
    <w:tmpl w:val="C3B8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F532A7"/>
    <w:multiLevelType w:val="hybridMultilevel"/>
    <w:tmpl w:val="6E56410A"/>
    <w:lvl w:ilvl="0" w:tplc="BF387532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6"/>
  </w:num>
  <w:num w:numId="5">
    <w:abstractNumId w:val="0"/>
  </w:num>
  <w:num w:numId="6">
    <w:abstractNumId w:val="2"/>
  </w:num>
  <w:num w:numId="7">
    <w:abstractNumId w:val="4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UyNTIzMrQwMjRV0lEKTi0uzszPAykwrwUA+3/uSCwAAAA="/>
  </w:docVars>
  <w:rsids>
    <w:rsidRoot w:val="00FE4AE0"/>
    <w:rsid w:val="00000396"/>
    <w:rsid w:val="000034FA"/>
    <w:rsid w:val="00004C59"/>
    <w:rsid w:val="000108F0"/>
    <w:rsid w:val="00013689"/>
    <w:rsid w:val="00013F2B"/>
    <w:rsid w:val="0003090C"/>
    <w:rsid w:val="000411D3"/>
    <w:rsid w:val="0006765F"/>
    <w:rsid w:val="000744F9"/>
    <w:rsid w:val="00075ACE"/>
    <w:rsid w:val="00082BD7"/>
    <w:rsid w:val="000834A0"/>
    <w:rsid w:val="0009581F"/>
    <w:rsid w:val="000A2867"/>
    <w:rsid w:val="000A35EF"/>
    <w:rsid w:val="000A72A7"/>
    <w:rsid w:val="000B1B72"/>
    <w:rsid w:val="000B3159"/>
    <w:rsid w:val="000B44B4"/>
    <w:rsid w:val="000B4627"/>
    <w:rsid w:val="000C3506"/>
    <w:rsid w:val="000C4C67"/>
    <w:rsid w:val="000D1FB2"/>
    <w:rsid w:val="000E31A7"/>
    <w:rsid w:val="000F26A3"/>
    <w:rsid w:val="000F5968"/>
    <w:rsid w:val="00107162"/>
    <w:rsid w:val="00110F30"/>
    <w:rsid w:val="00114C21"/>
    <w:rsid w:val="001222EC"/>
    <w:rsid w:val="00123B8A"/>
    <w:rsid w:val="001256E1"/>
    <w:rsid w:val="001319E3"/>
    <w:rsid w:val="0013473E"/>
    <w:rsid w:val="00146BE9"/>
    <w:rsid w:val="0014741B"/>
    <w:rsid w:val="00150F96"/>
    <w:rsid w:val="00155F79"/>
    <w:rsid w:val="0018077E"/>
    <w:rsid w:val="00180FFC"/>
    <w:rsid w:val="00187DE1"/>
    <w:rsid w:val="00194DF0"/>
    <w:rsid w:val="001A6A46"/>
    <w:rsid w:val="001C3F39"/>
    <w:rsid w:val="001C41AF"/>
    <w:rsid w:val="001C5B73"/>
    <w:rsid w:val="001D43B1"/>
    <w:rsid w:val="001E5AD6"/>
    <w:rsid w:val="001E665A"/>
    <w:rsid w:val="001F0DD5"/>
    <w:rsid w:val="001F5192"/>
    <w:rsid w:val="001F6F62"/>
    <w:rsid w:val="0020140E"/>
    <w:rsid w:val="002019D1"/>
    <w:rsid w:val="00206CA0"/>
    <w:rsid w:val="00220B00"/>
    <w:rsid w:val="002273A4"/>
    <w:rsid w:val="00242805"/>
    <w:rsid w:val="0024324D"/>
    <w:rsid w:val="00245D0C"/>
    <w:rsid w:val="002521AB"/>
    <w:rsid w:val="002539F8"/>
    <w:rsid w:val="00254748"/>
    <w:rsid w:val="00256301"/>
    <w:rsid w:val="00261837"/>
    <w:rsid w:val="00284C3F"/>
    <w:rsid w:val="002A0586"/>
    <w:rsid w:val="002A28B2"/>
    <w:rsid w:val="002A7A79"/>
    <w:rsid w:val="002B10DA"/>
    <w:rsid w:val="002B6488"/>
    <w:rsid w:val="002C2239"/>
    <w:rsid w:val="002C232A"/>
    <w:rsid w:val="002D4260"/>
    <w:rsid w:val="002E6E33"/>
    <w:rsid w:val="002E74C6"/>
    <w:rsid w:val="003049BA"/>
    <w:rsid w:val="00311800"/>
    <w:rsid w:val="0031254E"/>
    <w:rsid w:val="00323771"/>
    <w:rsid w:val="00323795"/>
    <w:rsid w:val="00340FFE"/>
    <w:rsid w:val="0036178C"/>
    <w:rsid w:val="00361F66"/>
    <w:rsid w:val="00362D69"/>
    <w:rsid w:val="00371012"/>
    <w:rsid w:val="00381E7D"/>
    <w:rsid w:val="00383B66"/>
    <w:rsid w:val="003920EB"/>
    <w:rsid w:val="003A44E5"/>
    <w:rsid w:val="003A7E77"/>
    <w:rsid w:val="003B39CD"/>
    <w:rsid w:val="003B43C6"/>
    <w:rsid w:val="003B72EA"/>
    <w:rsid w:val="003C02F8"/>
    <w:rsid w:val="003C30AA"/>
    <w:rsid w:val="003C4CC8"/>
    <w:rsid w:val="003C6F26"/>
    <w:rsid w:val="003D23F6"/>
    <w:rsid w:val="003D59BD"/>
    <w:rsid w:val="003D730B"/>
    <w:rsid w:val="003E01B7"/>
    <w:rsid w:val="003E1659"/>
    <w:rsid w:val="003F10D5"/>
    <w:rsid w:val="003F2CA6"/>
    <w:rsid w:val="003F3CDD"/>
    <w:rsid w:val="00400ECB"/>
    <w:rsid w:val="00401668"/>
    <w:rsid w:val="00405367"/>
    <w:rsid w:val="00410B76"/>
    <w:rsid w:val="00411DFC"/>
    <w:rsid w:val="00413B8B"/>
    <w:rsid w:val="00420985"/>
    <w:rsid w:val="004360E2"/>
    <w:rsid w:val="00436D1C"/>
    <w:rsid w:val="004400C5"/>
    <w:rsid w:val="00440D3E"/>
    <w:rsid w:val="00441DF9"/>
    <w:rsid w:val="00455E51"/>
    <w:rsid w:val="0046457A"/>
    <w:rsid w:val="004716CE"/>
    <w:rsid w:val="00473DED"/>
    <w:rsid w:val="00476006"/>
    <w:rsid w:val="00482E43"/>
    <w:rsid w:val="0049635C"/>
    <w:rsid w:val="004A1D6D"/>
    <w:rsid w:val="004C43BC"/>
    <w:rsid w:val="004D7919"/>
    <w:rsid w:val="004F0F64"/>
    <w:rsid w:val="004F163E"/>
    <w:rsid w:val="004F6924"/>
    <w:rsid w:val="0050677D"/>
    <w:rsid w:val="00510801"/>
    <w:rsid w:val="0052456C"/>
    <w:rsid w:val="0052658F"/>
    <w:rsid w:val="005271E8"/>
    <w:rsid w:val="00530905"/>
    <w:rsid w:val="00530C5F"/>
    <w:rsid w:val="00543D2E"/>
    <w:rsid w:val="00555DB7"/>
    <w:rsid w:val="005569D9"/>
    <w:rsid w:val="0057278E"/>
    <w:rsid w:val="0057533E"/>
    <w:rsid w:val="00583F5E"/>
    <w:rsid w:val="00585AD4"/>
    <w:rsid w:val="005926B5"/>
    <w:rsid w:val="00593C55"/>
    <w:rsid w:val="00594463"/>
    <w:rsid w:val="0059745C"/>
    <w:rsid w:val="005A0440"/>
    <w:rsid w:val="005A0952"/>
    <w:rsid w:val="005A2199"/>
    <w:rsid w:val="005A4C22"/>
    <w:rsid w:val="005B14F5"/>
    <w:rsid w:val="005B2E46"/>
    <w:rsid w:val="005B4732"/>
    <w:rsid w:val="005D4F58"/>
    <w:rsid w:val="005E76C2"/>
    <w:rsid w:val="005F0FD8"/>
    <w:rsid w:val="005F4397"/>
    <w:rsid w:val="00604633"/>
    <w:rsid w:val="00605D33"/>
    <w:rsid w:val="006066F9"/>
    <w:rsid w:val="00611724"/>
    <w:rsid w:val="00611A1C"/>
    <w:rsid w:val="006153A4"/>
    <w:rsid w:val="0062160D"/>
    <w:rsid w:val="00625FFD"/>
    <w:rsid w:val="00630B6B"/>
    <w:rsid w:val="00631599"/>
    <w:rsid w:val="00632FAF"/>
    <w:rsid w:val="006373F3"/>
    <w:rsid w:val="00637864"/>
    <w:rsid w:val="006445F1"/>
    <w:rsid w:val="006447C1"/>
    <w:rsid w:val="00646DF2"/>
    <w:rsid w:val="006502C3"/>
    <w:rsid w:val="00656C71"/>
    <w:rsid w:val="00661633"/>
    <w:rsid w:val="006653CC"/>
    <w:rsid w:val="0067628C"/>
    <w:rsid w:val="00677495"/>
    <w:rsid w:val="00686DE9"/>
    <w:rsid w:val="00690850"/>
    <w:rsid w:val="00692D8B"/>
    <w:rsid w:val="006B7DCF"/>
    <w:rsid w:val="006C639C"/>
    <w:rsid w:val="006C7946"/>
    <w:rsid w:val="006D20CD"/>
    <w:rsid w:val="006D26B3"/>
    <w:rsid w:val="006D492F"/>
    <w:rsid w:val="006D4E88"/>
    <w:rsid w:val="006E3034"/>
    <w:rsid w:val="006F26DE"/>
    <w:rsid w:val="006F6E5B"/>
    <w:rsid w:val="00707124"/>
    <w:rsid w:val="00707645"/>
    <w:rsid w:val="00711596"/>
    <w:rsid w:val="007130D7"/>
    <w:rsid w:val="00733017"/>
    <w:rsid w:val="007330C2"/>
    <w:rsid w:val="00733195"/>
    <w:rsid w:val="0075178A"/>
    <w:rsid w:val="00753D08"/>
    <w:rsid w:val="007547FC"/>
    <w:rsid w:val="00767A9C"/>
    <w:rsid w:val="007701DA"/>
    <w:rsid w:val="007733E4"/>
    <w:rsid w:val="00773A6F"/>
    <w:rsid w:val="00775253"/>
    <w:rsid w:val="00783540"/>
    <w:rsid w:val="007A5F91"/>
    <w:rsid w:val="007B1F06"/>
    <w:rsid w:val="007B4013"/>
    <w:rsid w:val="007B571A"/>
    <w:rsid w:val="007B764E"/>
    <w:rsid w:val="007C0842"/>
    <w:rsid w:val="007D301B"/>
    <w:rsid w:val="007E39B5"/>
    <w:rsid w:val="007F3409"/>
    <w:rsid w:val="007F3A26"/>
    <w:rsid w:val="007F7D20"/>
    <w:rsid w:val="008011EB"/>
    <w:rsid w:val="00805A08"/>
    <w:rsid w:val="00812425"/>
    <w:rsid w:val="0082061D"/>
    <w:rsid w:val="00823743"/>
    <w:rsid w:val="00830A30"/>
    <w:rsid w:val="00834BCC"/>
    <w:rsid w:val="00836E63"/>
    <w:rsid w:val="0083740C"/>
    <w:rsid w:val="008400F9"/>
    <w:rsid w:val="008555AA"/>
    <w:rsid w:val="008603E5"/>
    <w:rsid w:val="0086349C"/>
    <w:rsid w:val="00863D36"/>
    <w:rsid w:val="0086439B"/>
    <w:rsid w:val="00864E6C"/>
    <w:rsid w:val="008836A6"/>
    <w:rsid w:val="00886338"/>
    <w:rsid w:val="00887207"/>
    <w:rsid w:val="0089517B"/>
    <w:rsid w:val="008A1AAB"/>
    <w:rsid w:val="008A5E06"/>
    <w:rsid w:val="008A745D"/>
    <w:rsid w:val="008B174A"/>
    <w:rsid w:val="008E7801"/>
    <w:rsid w:val="008E79C1"/>
    <w:rsid w:val="008F0468"/>
    <w:rsid w:val="008F4C6F"/>
    <w:rsid w:val="00902577"/>
    <w:rsid w:val="00907300"/>
    <w:rsid w:val="009176A8"/>
    <w:rsid w:val="009220DE"/>
    <w:rsid w:val="009259FD"/>
    <w:rsid w:val="00926159"/>
    <w:rsid w:val="00927109"/>
    <w:rsid w:val="00933308"/>
    <w:rsid w:val="009426B0"/>
    <w:rsid w:val="009443BA"/>
    <w:rsid w:val="00946813"/>
    <w:rsid w:val="009509E3"/>
    <w:rsid w:val="00961E69"/>
    <w:rsid w:val="0096582C"/>
    <w:rsid w:val="00974AAD"/>
    <w:rsid w:val="00974BC4"/>
    <w:rsid w:val="00976682"/>
    <w:rsid w:val="009766FF"/>
    <w:rsid w:val="0097681C"/>
    <w:rsid w:val="009773B2"/>
    <w:rsid w:val="0098410E"/>
    <w:rsid w:val="00995C3B"/>
    <w:rsid w:val="009B4DE8"/>
    <w:rsid w:val="009C2102"/>
    <w:rsid w:val="009C4747"/>
    <w:rsid w:val="009C6593"/>
    <w:rsid w:val="009D0D7D"/>
    <w:rsid w:val="009D0EA1"/>
    <w:rsid w:val="009D5097"/>
    <w:rsid w:val="009E1E11"/>
    <w:rsid w:val="009E2C2B"/>
    <w:rsid w:val="009E61CC"/>
    <w:rsid w:val="009F0890"/>
    <w:rsid w:val="009F58C9"/>
    <w:rsid w:val="00A11163"/>
    <w:rsid w:val="00A11B13"/>
    <w:rsid w:val="00A170EB"/>
    <w:rsid w:val="00A258ED"/>
    <w:rsid w:val="00A25EAE"/>
    <w:rsid w:val="00A33F66"/>
    <w:rsid w:val="00A3432D"/>
    <w:rsid w:val="00A41DE0"/>
    <w:rsid w:val="00A433B7"/>
    <w:rsid w:val="00A475CF"/>
    <w:rsid w:val="00A47652"/>
    <w:rsid w:val="00A61055"/>
    <w:rsid w:val="00A67199"/>
    <w:rsid w:val="00A709C7"/>
    <w:rsid w:val="00A72B7E"/>
    <w:rsid w:val="00A74F22"/>
    <w:rsid w:val="00A807CC"/>
    <w:rsid w:val="00A85C89"/>
    <w:rsid w:val="00A878CB"/>
    <w:rsid w:val="00A90E37"/>
    <w:rsid w:val="00A955C8"/>
    <w:rsid w:val="00AA1FAF"/>
    <w:rsid w:val="00AA4D89"/>
    <w:rsid w:val="00AB7828"/>
    <w:rsid w:val="00AC137A"/>
    <w:rsid w:val="00AC5DB5"/>
    <w:rsid w:val="00AD5359"/>
    <w:rsid w:val="00AD571C"/>
    <w:rsid w:val="00AD5E72"/>
    <w:rsid w:val="00AE696C"/>
    <w:rsid w:val="00AF49FA"/>
    <w:rsid w:val="00AF6B00"/>
    <w:rsid w:val="00B12421"/>
    <w:rsid w:val="00B16441"/>
    <w:rsid w:val="00B168ED"/>
    <w:rsid w:val="00B17E9C"/>
    <w:rsid w:val="00B2075F"/>
    <w:rsid w:val="00B32E9B"/>
    <w:rsid w:val="00B36111"/>
    <w:rsid w:val="00B372C6"/>
    <w:rsid w:val="00B37E6E"/>
    <w:rsid w:val="00B4389A"/>
    <w:rsid w:val="00B52913"/>
    <w:rsid w:val="00B608D8"/>
    <w:rsid w:val="00B61D0E"/>
    <w:rsid w:val="00B61FFC"/>
    <w:rsid w:val="00B637A1"/>
    <w:rsid w:val="00B677BB"/>
    <w:rsid w:val="00B71D87"/>
    <w:rsid w:val="00B82C31"/>
    <w:rsid w:val="00B868E5"/>
    <w:rsid w:val="00B94B1B"/>
    <w:rsid w:val="00BB5A3B"/>
    <w:rsid w:val="00BD4075"/>
    <w:rsid w:val="00BD41DE"/>
    <w:rsid w:val="00BE75AA"/>
    <w:rsid w:val="00BF73EA"/>
    <w:rsid w:val="00C01EA1"/>
    <w:rsid w:val="00C02151"/>
    <w:rsid w:val="00C04BBF"/>
    <w:rsid w:val="00C0576A"/>
    <w:rsid w:val="00C16B9C"/>
    <w:rsid w:val="00C21582"/>
    <w:rsid w:val="00C25621"/>
    <w:rsid w:val="00C25830"/>
    <w:rsid w:val="00C26222"/>
    <w:rsid w:val="00C26318"/>
    <w:rsid w:val="00C42518"/>
    <w:rsid w:val="00C553B2"/>
    <w:rsid w:val="00C647BF"/>
    <w:rsid w:val="00C817A5"/>
    <w:rsid w:val="00C8338A"/>
    <w:rsid w:val="00C95171"/>
    <w:rsid w:val="00CA63EB"/>
    <w:rsid w:val="00CB4C38"/>
    <w:rsid w:val="00CB63B5"/>
    <w:rsid w:val="00CB67E4"/>
    <w:rsid w:val="00CC035D"/>
    <w:rsid w:val="00CC2B85"/>
    <w:rsid w:val="00CC39DE"/>
    <w:rsid w:val="00CC3BFC"/>
    <w:rsid w:val="00CC4EAD"/>
    <w:rsid w:val="00CC5E72"/>
    <w:rsid w:val="00CD26EA"/>
    <w:rsid w:val="00CD317E"/>
    <w:rsid w:val="00CD4313"/>
    <w:rsid w:val="00CE2D17"/>
    <w:rsid w:val="00D00EC1"/>
    <w:rsid w:val="00D033F5"/>
    <w:rsid w:val="00D11622"/>
    <w:rsid w:val="00D16340"/>
    <w:rsid w:val="00D17058"/>
    <w:rsid w:val="00D21D64"/>
    <w:rsid w:val="00D3121C"/>
    <w:rsid w:val="00D40311"/>
    <w:rsid w:val="00D40A9C"/>
    <w:rsid w:val="00D40E58"/>
    <w:rsid w:val="00D44A7A"/>
    <w:rsid w:val="00D47D6B"/>
    <w:rsid w:val="00D5587A"/>
    <w:rsid w:val="00D63651"/>
    <w:rsid w:val="00D65CDA"/>
    <w:rsid w:val="00D66FC2"/>
    <w:rsid w:val="00D832B1"/>
    <w:rsid w:val="00D860C6"/>
    <w:rsid w:val="00D94CE6"/>
    <w:rsid w:val="00DA0659"/>
    <w:rsid w:val="00DA0E6B"/>
    <w:rsid w:val="00DA168C"/>
    <w:rsid w:val="00DA221D"/>
    <w:rsid w:val="00DA4E71"/>
    <w:rsid w:val="00DB1124"/>
    <w:rsid w:val="00DB2877"/>
    <w:rsid w:val="00DB4FAB"/>
    <w:rsid w:val="00DC1174"/>
    <w:rsid w:val="00DC2FB2"/>
    <w:rsid w:val="00DD14A7"/>
    <w:rsid w:val="00DD29A2"/>
    <w:rsid w:val="00DE5D47"/>
    <w:rsid w:val="00DE6B85"/>
    <w:rsid w:val="00DF7FED"/>
    <w:rsid w:val="00E00284"/>
    <w:rsid w:val="00E0333C"/>
    <w:rsid w:val="00E1254D"/>
    <w:rsid w:val="00E24174"/>
    <w:rsid w:val="00E33BDA"/>
    <w:rsid w:val="00E34C48"/>
    <w:rsid w:val="00E41D63"/>
    <w:rsid w:val="00E46F87"/>
    <w:rsid w:val="00E6088B"/>
    <w:rsid w:val="00E71B27"/>
    <w:rsid w:val="00E771E9"/>
    <w:rsid w:val="00E81222"/>
    <w:rsid w:val="00E81DD4"/>
    <w:rsid w:val="00E85261"/>
    <w:rsid w:val="00E907F4"/>
    <w:rsid w:val="00E91BC6"/>
    <w:rsid w:val="00E940CB"/>
    <w:rsid w:val="00EA7A4B"/>
    <w:rsid w:val="00EB57A8"/>
    <w:rsid w:val="00EC017C"/>
    <w:rsid w:val="00EC5F52"/>
    <w:rsid w:val="00ED608B"/>
    <w:rsid w:val="00ED741C"/>
    <w:rsid w:val="00EE27B6"/>
    <w:rsid w:val="00EE3C4E"/>
    <w:rsid w:val="00F043AC"/>
    <w:rsid w:val="00F05FF3"/>
    <w:rsid w:val="00F1291B"/>
    <w:rsid w:val="00F17752"/>
    <w:rsid w:val="00F22544"/>
    <w:rsid w:val="00F22676"/>
    <w:rsid w:val="00F23F42"/>
    <w:rsid w:val="00F2519E"/>
    <w:rsid w:val="00F25AE6"/>
    <w:rsid w:val="00F30A44"/>
    <w:rsid w:val="00F31082"/>
    <w:rsid w:val="00F35523"/>
    <w:rsid w:val="00F50A7A"/>
    <w:rsid w:val="00F51130"/>
    <w:rsid w:val="00F6226E"/>
    <w:rsid w:val="00F710F0"/>
    <w:rsid w:val="00F71550"/>
    <w:rsid w:val="00F8217F"/>
    <w:rsid w:val="00FA1833"/>
    <w:rsid w:val="00FA2767"/>
    <w:rsid w:val="00FA2C44"/>
    <w:rsid w:val="00FB0665"/>
    <w:rsid w:val="00FB48B7"/>
    <w:rsid w:val="00FB6E79"/>
    <w:rsid w:val="00FC337F"/>
    <w:rsid w:val="00FC612E"/>
    <w:rsid w:val="00FD2E26"/>
    <w:rsid w:val="00FE4AE0"/>
    <w:rsid w:val="00FE54A6"/>
    <w:rsid w:val="00FE7FED"/>
    <w:rsid w:val="00FF15F2"/>
    <w:rsid w:val="00FF24A0"/>
    <w:rsid w:val="3CB87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853DE42"/>
  <w15:chartTrackingRefBased/>
  <w15:docId w15:val="{D1B6AB9C-0467-402C-BDCF-879245781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42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6B0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6B0"/>
    <w:rPr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9426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9426B0"/>
    <w:rPr>
      <w:rFonts w:ascii="Segoe UI" w:hAnsi="Segoe UI" w:cs="Segoe UI" w:hint="default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A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A3B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071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16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071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162"/>
    <w:rPr>
      <w:lang w:val="en-GB"/>
    </w:rPr>
  </w:style>
  <w:style w:type="character" w:styleId="Hyperlink">
    <w:name w:val="Hyperlink"/>
    <w:rsid w:val="00C647BF"/>
    <w:rPr>
      <w:color w:val="000000"/>
      <w:u w:val="single"/>
    </w:rPr>
  </w:style>
  <w:style w:type="table" w:styleId="TableGrid">
    <w:name w:val="Table Grid"/>
    <w:basedOn w:val="TableNormal"/>
    <w:uiPriority w:val="59"/>
    <w:rsid w:val="00C647B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5AD6"/>
    <w:pPr>
      <w:ind w:left="720"/>
      <w:contextualSpacing/>
    </w:pPr>
  </w:style>
  <w:style w:type="paragraph" w:customStyle="1" w:styleId="Corpstexte">
    <w:name w:val="Corps texte"/>
    <w:basedOn w:val="Normal"/>
    <w:rsid w:val="00E34C48"/>
    <w:pPr>
      <w:spacing w:before="240" w:after="0" w:line="240" w:lineRule="auto"/>
      <w:ind w:firstLine="567"/>
      <w:jc w:val="both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886338"/>
    <w:rPr>
      <w:color w:val="954F72" w:themeColor="followedHyperlink"/>
      <w:u w:val="single"/>
    </w:rPr>
  </w:style>
  <w:style w:type="paragraph" w:customStyle="1" w:styleId="Default">
    <w:name w:val="Default"/>
    <w:rsid w:val="00013689"/>
    <w:pPr>
      <w:widowControl w:val="0"/>
      <w:autoSpaceDE w:val="0"/>
      <w:autoSpaceDN w:val="0"/>
      <w:adjustRightInd w:val="0"/>
      <w:spacing w:after="0" w:line="240" w:lineRule="auto"/>
    </w:pPr>
    <w:rPr>
      <w:rFonts w:ascii="Ottawa" w:eastAsia="Times New Roman" w:hAnsi="Ottawa" w:cs="Ottawa"/>
      <w:color w:val="000000"/>
      <w:sz w:val="24"/>
      <w:szCs w:val="24"/>
      <w:lang w:val="fr-FR" w:eastAsia="fr-FR"/>
    </w:rPr>
  </w:style>
  <w:style w:type="paragraph" w:styleId="Revision">
    <w:name w:val="Revision"/>
    <w:hidden/>
    <w:uiPriority w:val="99"/>
    <w:semiHidden/>
    <w:rsid w:val="00F6226E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1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4E25257DE109429D8F061F86C8BEBF" ma:contentTypeVersion="13" ma:contentTypeDescription="Create a new document." ma:contentTypeScope="" ma:versionID="99b5df8801e7322877ea4c55c8d3faa8">
  <xsd:schema xmlns:xsd="http://www.w3.org/2001/XMLSchema" xmlns:xs="http://www.w3.org/2001/XMLSchema" xmlns:p="http://schemas.microsoft.com/office/2006/metadata/properties" xmlns:ns2="893fd4a9-69b0-4229-815d-5c6d5205746f" xmlns:ns3="c4310aad-d41c-471a-8d4b-290545d5ba7f" targetNamespace="http://schemas.microsoft.com/office/2006/metadata/properties" ma:root="true" ma:fieldsID="936cd75ce783e618b034c44f5b8d73dd" ns2:_="" ns3:_="">
    <xsd:import namespace="893fd4a9-69b0-4229-815d-5c6d5205746f"/>
    <xsd:import namespace="c4310aad-d41c-471a-8d4b-290545d5ba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fd4a9-69b0-4229-815d-5c6d520574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10aad-d41c-471a-8d4b-290545d5ba7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893fd4a9-69b0-4229-815d-5c6d5205746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7E652B-0B90-4862-80CE-DEA021B31F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3fd4a9-69b0-4229-815d-5c6d5205746f"/>
    <ds:schemaRef ds:uri="c4310aad-d41c-471a-8d4b-290545d5ba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3BC858-773E-4BBE-B4C2-2B1D05A8D9C2}">
  <ds:schemaRefs>
    <ds:schemaRef ds:uri="http://purl.org/dc/terms/"/>
    <ds:schemaRef ds:uri="http://schemas.openxmlformats.org/package/2006/metadata/core-properties"/>
    <ds:schemaRef ds:uri="893fd4a9-69b0-4229-815d-5c6d5205746f"/>
    <ds:schemaRef ds:uri="http://schemas.microsoft.com/office/2006/documentManagement/types"/>
    <ds:schemaRef ds:uri="c4310aad-d41c-471a-8d4b-290545d5ba7f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5A5328A-1331-43FC-A446-9EF0E000E8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CF3DF1-1E3A-4E37-9B38-1E5FBE9D3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1544</Words>
  <Characters>880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EX 3 WORK PROGRAMME FOR THE TERRESTRIAL ANIMAL HEALTH STANDARDS COMMISSION</vt:lpstr>
    </vt:vector>
  </TitlesOfParts>
  <Company/>
  <LinksUpToDate>false</LinksUpToDate>
  <CharactersWithSpaces>10331</CharactersWithSpaces>
  <SharedDoc>false</SharedDoc>
  <HLinks>
    <vt:vector size="30" baseType="variant">
      <vt:variant>
        <vt:i4>5505099</vt:i4>
      </vt:variant>
      <vt:variant>
        <vt:i4>12</vt:i4>
      </vt:variant>
      <vt:variant>
        <vt:i4>0</vt:i4>
      </vt:variant>
      <vt:variant>
        <vt:i4>5</vt:i4>
      </vt:variant>
      <vt:variant>
        <vt:lpwstr>https://oiebulletin.com/?p=18968</vt:lpwstr>
      </vt:variant>
      <vt:variant>
        <vt:lpwstr/>
      </vt:variant>
      <vt:variant>
        <vt:i4>786516</vt:i4>
      </vt:variant>
      <vt:variant>
        <vt:i4>9</vt:i4>
      </vt:variant>
      <vt:variant>
        <vt:i4>0</vt:i4>
      </vt:variant>
      <vt:variant>
        <vt:i4>5</vt:i4>
      </vt:variant>
      <vt:variant>
        <vt:lpwstr>https://www.oie.int/app/uploads/2021/06/a-sop-emerging-diseases-2021.pdf</vt:lpwstr>
      </vt:variant>
      <vt:variant>
        <vt:lpwstr/>
      </vt:variant>
      <vt:variant>
        <vt:i4>5046356</vt:i4>
      </vt:variant>
      <vt:variant>
        <vt:i4>6</vt:i4>
      </vt:variant>
      <vt:variant>
        <vt:i4>0</vt:i4>
      </vt:variant>
      <vt:variant>
        <vt:i4>5</vt:i4>
      </vt:variant>
      <vt:variant>
        <vt:lpwstr>https://ec.europa.eu/food/system/ files/2018-12/ia_standards_oie_eu_position_tahsc-report_201809.pdf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s://www.oie.int/app/uploads/2021/11/a-tahsc-sept-2021-report.pdf</vt:lpwstr>
      </vt:variant>
      <vt:variant>
        <vt:lpwstr/>
      </vt:variant>
      <vt:variant>
        <vt:i4>3145827</vt:i4>
      </vt:variant>
      <vt:variant>
        <vt:i4>0</vt:i4>
      </vt:variant>
      <vt:variant>
        <vt:i4>0</vt:i4>
      </vt:variant>
      <vt:variant>
        <vt:i4>5</vt:i4>
      </vt:variant>
      <vt:variant>
        <vt:lpwstr>https://www.oie.int/fileadmin/Home/eng/Health_standards/tahm/3.06.11_GLANDER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programme</dc:title>
  <dc:subject/>
  <dc:creator>Yukitake Okamura</dc:creator>
  <cp:keywords/>
  <dc:description/>
  <cp:lastModifiedBy>Duncan, Britteny R - APHIS</cp:lastModifiedBy>
  <cp:revision>17</cp:revision>
  <cp:lastPrinted>2021-10-19T10:26:00Z</cp:lastPrinted>
  <dcterms:created xsi:type="dcterms:W3CDTF">2022-03-03T15:43:00Z</dcterms:created>
  <dcterms:modified xsi:type="dcterms:W3CDTF">2022-04-21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4E25257DE109429D8F061F86C8BEBF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Order">
    <vt:r8>204600</vt:r8>
  </property>
</Properties>
</file>